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0428A" w:rsidR="007B2C94" w:rsidP="007B2C94" w:rsidRDefault="00173F55" w14:paraId="38D8A267" w14:textId="449D6E9A">
      <w:pPr>
        <w:jc w:val="center"/>
        <w:rPr>
          <w:b/>
          <w:bCs/>
          <w:sz w:val="32"/>
          <w:szCs w:val="32"/>
          <w:lang w:val="sk-SK"/>
        </w:rPr>
      </w:pPr>
      <w:r w:rsidRPr="0070428A">
        <w:rPr>
          <w:b/>
          <w:bCs/>
          <w:sz w:val="32"/>
          <w:szCs w:val="32"/>
          <w:lang w:val="sk-SK"/>
        </w:rPr>
        <w:t>Tréningový materiál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225"/>
        <w:gridCol w:w="1732"/>
        <w:gridCol w:w="6387"/>
      </w:tblGrid>
      <w:tr w:rsidRPr="0070428A" w:rsidR="00EB6889" w:rsidTr="4DEBB2DC" w14:paraId="09A71AB3" w14:textId="77777777">
        <w:trPr>
          <w:trHeight w:val="553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EB6889" w:rsidP="00EB6889" w:rsidRDefault="00EB6889" w14:paraId="4D322A20" w14:textId="31F2991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Názov</w:t>
            </w:r>
          </w:p>
        </w:tc>
        <w:tc>
          <w:tcPr>
            <w:tcW w:w="6387" w:type="dxa"/>
            <w:tcMar/>
          </w:tcPr>
          <w:p w:rsidRPr="0070428A" w:rsidR="00EB6889" w:rsidP="00EB6889" w:rsidRDefault="004173D4" w14:paraId="1886E25F" w14:textId="04F6DB04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e a využívanie príležitostí pre MMSP</w:t>
            </w:r>
          </w:p>
        </w:tc>
      </w:tr>
      <w:tr w:rsidRPr="0070428A" w:rsidR="00EB6889" w:rsidTr="4DEBB2DC" w14:paraId="4184B2B9" w14:textId="77777777">
        <w:trPr>
          <w:trHeight w:val="437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EB6889" w:rsidP="00EB6889" w:rsidRDefault="00EB6889" w14:paraId="642F4B53" w14:textId="2FF9B3FE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Kľúčové slová</w:t>
            </w:r>
          </w:p>
        </w:tc>
        <w:tc>
          <w:tcPr>
            <w:tcW w:w="6387" w:type="dxa"/>
            <w:tcMar/>
          </w:tcPr>
          <w:p w:rsidRPr="0070428A" w:rsidR="00EB6889" w:rsidP="00EB6889" w:rsidRDefault="00EB6889" w14:paraId="0569A8FD" w14:textId="60F72B4A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</w:t>
            </w:r>
            <w:r w:rsidRPr="0070428A" w:rsidR="004173D4">
              <w:rPr>
                <w:rFonts w:cstheme="minorHAnsi"/>
                <w:sz w:val="23"/>
                <w:szCs w:val="23"/>
                <w:lang w:val="sk-SK"/>
              </w:rPr>
              <w:t>ováci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  <w:r w:rsidRPr="0070428A" w:rsidR="004173D4">
              <w:rPr>
                <w:rFonts w:cstheme="minorHAnsi"/>
                <w:sz w:val="23"/>
                <w:szCs w:val="23"/>
                <w:lang w:val="sk-SK"/>
              </w:rPr>
              <w:t>sociálne inováci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  <w:r w:rsidRPr="0070428A" w:rsidR="004173D4">
              <w:rPr>
                <w:rFonts w:cstheme="minorHAnsi"/>
                <w:sz w:val="23"/>
                <w:szCs w:val="23"/>
                <w:lang w:val="sk-SK"/>
              </w:rPr>
              <w:t>zelené inováci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  <w:r w:rsidRPr="0070428A" w:rsidR="004173D4">
              <w:rPr>
                <w:rFonts w:cstheme="minorHAnsi"/>
                <w:sz w:val="23"/>
                <w:szCs w:val="23"/>
                <w:lang w:val="sk-SK"/>
              </w:rPr>
              <w:t>kreativita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  <w:r w:rsidRPr="0070428A" w:rsidR="0040003C">
              <w:rPr>
                <w:rFonts w:cstheme="minorHAnsi"/>
                <w:sz w:val="23"/>
                <w:szCs w:val="23"/>
                <w:lang w:val="sk-SK"/>
              </w:rPr>
              <w:t>kritické myslenie</w:t>
            </w:r>
          </w:p>
        </w:tc>
      </w:tr>
      <w:tr w:rsidRPr="0070428A" w:rsidR="00EB6889" w:rsidTr="4DEBB2DC" w14:paraId="7EA2929F" w14:textId="77777777">
        <w:trPr>
          <w:trHeight w:val="416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EB6889" w:rsidP="4DEBB2DC" w:rsidRDefault="00EB6889" w14:paraId="1AC9419F" w14:textId="6E3D159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4DEBB2DC" w:rsidR="4DEBB2DC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>Autor</w:t>
            </w:r>
          </w:p>
        </w:tc>
        <w:tc>
          <w:tcPr>
            <w:tcW w:w="6387" w:type="dxa"/>
            <w:tcMar/>
          </w:tcPr>
          <w:p w:rsidRPr="0070428A" w:rsidR="00EB6889" w:rsidP="00EB6889" w:rsidRDefault="00EB6889" w14:paraId="35E71F25" w14:textId="75F72EF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HF</w:t>
            </w:r>
          </w:p>
        </w:tc>
      </w:tr>
      <w:tr w:rsidRPr="0070428A" w:rsidR="00EB6889" w:rsidTr="4DEBB2DC" w14:paraId="3D071A47" w14:textId="77777777">
        <w:trPr>
          <w:trHeight w:val="408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EB6889" w:rsidP="00EB6889" w:rsidRDefault="00EB6889" w14:paraId="3DDFE934" w14:textId="7E5D026B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Jazyk</w:t>
            </w:r>
          </w:p>
        </w:tc>
        <w:tc>
          <w:tcPr>
            <w:tcW w:w="6387" w:type="dxa"/>
            <w:tcMar/>
          </w:tcPr>
          <w:p w:rsidRPr="0070428A" w:rsidR="00EB6889" w:rsidP="00EB6889" w:rsidRDefault="0040003C" w14:paraId="52024B14" w14:textId="64DBF63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Slovenský</w:t>
            </w:r>
          </w:p>
        </w:tc>
      </w:tr>
      <w:tr w:rsidRPr="0070428A" w:rsidR="007B2C94" w:rsidTr="4DEBB2DC" w14:paraId="7E5167E6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7B2C94" w:rsidP="00E54D6E" w:rsidRDefault="004173D4" w14:paraId="5487F1BB" w14:textId="2885E50F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Tréningová oblasť</w:t>
            </w:r>
          </w:p>
        </w:tc>
      </w:tr>
      <w:tr w:rsidRPr="0070428A" w:rsidR="007743EA" w:rsidTr="4DEBB2DC" w14:paraId="4C1A5F16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70428A" w:rsidR="007743EA" w:rsidP="007743EA" w:rsidRDefault="007743EA" w14:paraId="6506B78E" w14:textId="0B63B846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X</w:t>
            </w: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70428A" w:rsidR="007743EA" w:rsidP="007743EA" w:rsidRDefault="007743EA" w14:paraId="7316C898" w14:textId="36828576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Inovácie &amp; </w:t>
            </w:r>
            <w:proofErr w:type="spellStart"/>
            <w:r w:rsidRPr="0070428A">
              <w:rPr>
                <w:rFonts w:cstheme="minorHAnsi"/>
                <w:sz w:val="23"/>
                <w:szCs w:val="23"/>
                <w:lang w:val="sk-SK"/>
              </w:rPr>
              <w:t>Servitizácia</w:t>
            </w:r>
            <w:proofErr w:type="spellEnd"/>
          </w:p>
        </w:tc>
      </w:tr>
      <w:tr w:rsidRPr="0070428A" w:rsidR="007743EA" w:rsidTr="4DEBB2DC" w14:paraId="4D343419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70428A" w:rsidR="007743EA" w:rsidP="007743EA" w:rsidRDefault="007743EA" w14:paraId="4EC448DE" w14:textId="390F6C2E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70428A" w:rsidR="007743EA" w:rsidP="007743EA" w:rsidRDefault="007743EA" w14:paraId="5B2C4A88" w14:textId="5EBF2195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Digitálna transformácia</w:t>
            </w:r>
          </w:p>
        </w:tc>
      </w:tr>
      <w:tr w:rsidRPr="0070428A" w:rsidR="007743EA" w:rsidTr="4DEBB2DC" w14:paraId="6D52D489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70428A" w:rsidR="007743EA" w:rsidP="007743EA" w:rsidRDefault="007743EA" w14:paraId="22CBB247" w14:textId="1FB5FB74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70428A" w:rsidR="007743EA" w:rsidP="007743EA" w:rsidRDefault="007743EA" w14:paraId="7B830B3B" w14:textId="513A198E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Lokalizácia</w:t>
            </w:r>
          </w:p>
        </w:tc>
      </w:tr>
      <w:tr w:rsidRPr="0070428A" w:rsidR="007743EA" w:rsidTr="4DEBB2DC" w14:paraId="0703F39F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70428A" w:rsidR="007743EA" w:rsidP="007743EA" w:rsidRDefault="007743EA" w14:paraId="15E9C84B" w14:textId="237C4358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70428A" w:rsidR="007743EA" w:rsidP="007743EA" w:rsidRDefault="007743EA" w14:paraId="44B5A190" w14:textId="58F78B38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Udržateľnosť</w:t>
            </w:r>
          </w:p>
        </w:tc>
      </w:tr>
      <w:tr w:rsidRPr="0070428A" w:rsidR="00731E6A" w:rsidTr="4DEBB2DC" w14:paraId="0F460AF6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731E6A" w:rsidP="00C56384" w:rsidRDefault="00C0219D" w14:paraId="57B9D5A5" w14:textId="252CE339">
            <w:pPr>
              <w:rPr>
                <w:rFonts w:cstheme="minorHAnsi"/>
                <w:b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sz w:val="23"/>
                <w:szCs w:val="23"/>
                <w:lang w:val="sk-SK"/>
              </w:rPr>
              <w:t>Kompetencie a zručnosti podľa ESCO</w:t>
            </w:r>
          </w:p>
        </w:tc>
      </w:tr>
      <w:tr w:rsidRPr="0070428A" w:rsidR="00731E6A" w:rsidTr="4DEBB2DC" w14:paraId="4A0E6859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  <w:tcMar/>
          </w:tcPr>
          <w:p w:rsidRPr="0070428A" w:rsidR="007A05DE" w:rsidP="007A05DE" w:rsidRDefault="007A05DE" w14:paraId="5EF4A182" w14:textId="77777777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Prierezové zručnosti a kompetencie</w:t>
            </w:r>
          </w:p>
          <w:p w:rsidRPr="0070428A" w:rsidR="007A05DE" w:rsidP="007A05DE" w:rsidRDefault="007A05DE" w14:paraId="69E4F38E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Sociálne a emočné zručnosti</w:t>
            </w:r>
          </w:p>
          <w:p w:rsidRPr="0070428A" w:rsidR="007A05DE" w:rsidP="007A05DE" w:rsidRDefault="007A05DE" w14:paraId="0F608E0B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Kritické myslenie</w:t>
            </w:r>
          </w:p>
          <w:p w:rsidRPr="0070428A" w:rsidR="007A05DE" w:rsidP="007A05DE" w:rsidRDefault="007A05DE" w14:paraId="0635EE5A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Analytické myslenie</w:t>
            </w:r>
          </w:p>
          <w:p w:rsidRPr="0070428A" w:rsidR="007A05DE" w:rsidP="007A05DE" w:rsidRDefault="007A05DE" w14:paraId="5E05A891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Riešenie problémov</w:t>
            </w:r>
          </w:p>
          <w:p w:rsidRPr="0070428A" w:rsidR="007A05DE" w:rsidP="007A05DE" w:rsidRDefault="007A05DE" w14:paraId="1A20B385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Manažment seba samého</w:t>
            </w:r>
          </w:p>
          <w:p w:rsidRPr="0070428A" w:rsidR="007A05DE" w:rsidP="007A05DE" w:rsidRDefault="007A05DE" w14:paraId="7393BDEB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Podnikový manažment</w:t>
            </w:r>
          </w:p>
          <w:p w:rsidRPr="0070428A" w:rsidR="007A05DE" w:rsidP="007A05DE" w:rsidRDefault="007A05DE" w14:paraId="05E9E0F4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Adaptabilita</w:t>
            </w:r>
          </w:p>
          <w:p w:rsidRPr="0070428A" w:rsidR="007A05DE" w:rsidP="007A05DE" w:rsidRDefault="007A05DE" w14:paraId="7867986D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Odolnosť</w:t>
            </w:r>
          </w:p>
          <w:p w:rsidRPr="0070428A" w:rsidR="007A05DE" w:rsidP="007A05DE" w:rsidRDefault="007A05DE" w14:paraId="394F78BF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Kreativita</w:t>
            </w:r>
          </w:p>
          <w:p w:rsidRPr="0070428A" w:rsidR="007A05DE" w:rsidP="007A05DE" w:rsidRDefault="007A05DE" w14:paraId="38D807A3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Networking</w:t>
            </w:r>
            <w:proofErr w:type="spellEnd"/>
          </w:p>
          <w:p w:rsidRPr="0070428A" w:rsidR="007A05DE" w:rsidP="007A05DE" w:rsidRDefault="007A05DE" w14:paraId="52A9C04C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Iniciatíva</w:t>
            </w:r>
          </w:p>
          <w:p w:rsidRPr="0070428A" w:rsidR="007A05DE" w:rsidP="007A05DE" w:rsidRDefault="007A05DE" w14:paraId="5542F368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Flexibilita</w:t>
            </w:r>
          </w:p>
          <w:p w:rsidRPr="0070428A" w:rsidR="007A05DE" w:rsidP="007A05DE" w:rsidRDefault="007A05DE" w14:paraId="0480C7C8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Otvorenosť</w:t>
            </w:r>
          </w:p>
          <w:p w:rsidRPr="0070428A" w:rsidR="007A05DE" w:rsidP="007A05DE" w:rsidRDefault="007A05DE" w14:paraId="5B7D05D1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Pochopenie komplexnosti</w:t>
            </w:r>
          </w:p>
          <w:p w:rsidRPr="0070428A" w:rsidR="007A05DE" w:rsidP="007A05DE" w:rsidRDefault="007A05DE" w14:paraId="66550BAC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Spolupráca</w:t>
            </w:r>
          </w:p>
          <w:p w:rsidRPr="0070428A" w:rsidR="007A05DE" w:rsidP="007A05DE" w:rsidRDefault="007A05DE" w14:paraId="67ADC323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Empatia</w:t>
            </w:r>
          </w:p>
          <w:p w:rsidRPr="0070428A" w:rsidR="007A05DE" w:rsidP="007A05DE" w:rsidRDefault="007A05DE" w14:paraId="10240702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Inovácie</w:t>
            </w:r>
          </w:p>
          <w:p w:rsidRPr="0070428A" w:rsidR="007A05DE" w:rsidP="007A05DE" w:rsidRDefault="007A05DE" w14:paraId="512DA3C7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 xml:space="preserve">Vodcovstvo / </w:t>
            </w: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Leadership</w:t>
            </w:r>
            <w:proofErr w:type="spellEnd"/>
          </w:p>
          <w:p w:rsidRPr="0070428A" w:rsidR="2D30427A" w:rsidP="2D30427A" w:rsidRDefault="2D30427A" w14:paraId="530CB5B9" w14:textId="12DFA468">
            <w:p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</w:p>
          <w:p w:rsidRPr="0070428A" w:rsidR="00EC670B" w:rsidP="00EC670B" w:rsidRDefault="00EC670B" w14:paraId="72569D82" w14:textId="77777777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Zručnosti</w:t>
            </w:r>
          </w:p>
          <w:p w:rsidRPr="0070428A" w:rsidR="00EC670B" w:rsidP="00EC670B" w:rsidRDefault="00EC670B" w14:paraId="7FE586C0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Technologické zručnosti</w:t>
            </w:r>
          </w:p>
          <w:p w:rsidRPr="0070428A" w:rsidR="00EC670B" w:rsidP="00EC670B" w:rsidRDefault="00EC670B" w14:paraId="236F5DC7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Marketing produktu</w:t>
            </w:r>
          </w:p>
          <w:p w:rsidRPr="0070428A" w:rsidR="00EC670B" w:rsidP="00EC670B" w:rsidRDefault="00EC670B" w14:paraId="026D4FAC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Digitálny marketing</w:t>
            </w:r>
          </w:p>
          <w:p w:rsidRPr="0070428A" w:rsidR="00EC670B" w:rsidP="00EC670B" w:rsidRDefault="00EC670B" w14:paraId="36962BB0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Digitálne zručnosti</w:t>
            </w:r>
          </w:p>
          <w:p w:rsidRPr="0070428A" w:rsidR="00EC670B" w:rsidP="00EC670B" w:rsidRDefault="00EC670B" w14:paraId="3A16CD3E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Komunikácia</w:t>
            </w:r>
          </w:p>
          <w:p w:rsidRPr="0070428A" w:rsidR="00EC670B" w:rsidP="00EC670B" w:rsidRDefault="00EC670B" w14:paraId="17CC86E3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lastRenderedPageBreak/>
              <w:t>Spolupráca</w:t>
            </w:r>
          </w:p>
          <w:p w:rsidRPr="0070428A" w:rsidR="00EC670B" w:rsidP="00EC670B" w:rsidRDefault="00EC670B" w14:paraId="1C5F7142" w14:textId="77777777">
            <w:pPr>
              <w:pStyle w:val="ListParagraph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Emocionálna inteligencia</w:t>
            </w:r>
          </w:p>
          <w:p w:rsidRPr="0070428A" w:rsidR="00731E6A" w:rsidP="5934A012" w:rsidRDefault="00731E6A" w14:paraId="19DD1A75" w14:textId="77777777">
            <w:pPr>
              <w:rPr>
                <w:lang w:val="sk-SK"/>
              </w:rPr>
            </w:pPr>
          </w:p>
          <w:p w:rsidRPr="0070428A" w:rsidR="00C13EB1" w:rsidP="00C13EB1" w:rsidRDefault="00C13EB1" w14:paraId="0DF220EB" w14:textId="77777777">
            <w:pPr>
              <w:pStyle w:val="ListParagraph"/>
              <w:numPr>
                <w:ilvl w:val="0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Znalosti</w:t>
            </w:r>
          </w:p>
          <w:p w:rsidRPr="0070428A" w:rsidR="00C13EB1" w:rsidP="00C13EB1" w:rsidRDefault="00C13EB1" w14:paraId="1CE591E4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Podnikový manažment</w:t>
            </w:r>
          </w:p>
          <w:p w:rsidRPr="0070428A" w:rsidR="00C13EB1" w:rsidP="00C13EB1" w:rsidRDefault="00C13EB1" w14:paraId="2E1AAC59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Online vzdelávanie</w:t>
            </w:r>
          </w:p>
          <w:p w:rsidRPr="0070428A" w:rsidR="00C13EB1" w:rsidP="00C13EB1" w:rsidRDefault="00C13EB1" w14:paraId="5052A7F9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Reklama</w:t>
            </w:r>
          </w:p>
          <w:p w:rsidRPr="0070428A" w:rsidR="00C13EB1" w:rsidP="00C13EB1" w:rsidRDefault="00C13EB1" w14:paraId="0E02ECE7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Cloud</w:t>
            </w:r>
            <w:proofErr w:type="spellEnd"/>
            <w:r w:rsidRPr="0070428A">
              <w:rPr>
                <w:rFonts w:eastAsiaTheme="minorEastAsia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computing</w:t>
            </w:r>
            <w:proofErr w:type="spellEnd"/>
          </w:p>
          <w:p w:rsidRPr="0070428A" w:rsidR="00C13EB1" w:rsidP="00C13EB1" w:rsidRDefault="00C13EB1" w14:paraId="21470D8C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Big dáta</w:t>
            </w:r>
          </w:p>
          <w:p w:rsidRPr="0070428A" w:rsidR="00C13EB1" w:rsidP="00C13EB1" w:rsidRDefault="00C13EB1" w14:paraId="3DDF6D1B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E-</w:t>
            </w: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commerce</w:t>
            </w:r>
            <w:proofErr w:type="spellEnd"/>
          </w:p>
          <w:p w:rsidRPr="0070428A" w:rsidR="00C13EB1" w:rsidP="00C13EB1" w:rsidRDefault="00C13EB1" w14:paraId="3F6975F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Umelá inteligencia</w:t>
            </w:r>
          </w:p>
          <w:p w:rsidRPr="0070428A" w:rsidR="00C13EB1" w:rsidP="00C13EB1" w:rsidRDefault="00C13EB1" w14:paraId="4BDF06FA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IoT</w:t>
            </w:r>
            <w:proofErr w:type="spellEnd"/>
            <w:r w:rsidRPr="0070428A">
              <w:rPr>
                <w:rFonts w:eastAsiaTheme="minorEastAsia"/>
                <w:sz w:val="23"/>
                <w:szCs w:val="23"/>
                <w:lang w:val="sk-SK"/>
              </w:rPr>
              <w:t xml:space="preserve"> (Internet vecí)</w:t>
            </w:r>
          </w:p>
          <w:p w:rsidRPr="0070428A" w:rsidR="00C13EB1" w:rsidP="00C13EB1" w:rsidRDefault="00C13EB1" w14:paraId="461B8FE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Digitálna gramotnosť</w:t>
            </w:r>
          </w:p>
          <w:p w:rsidRPr="0070428A" w:rsidR="00C13EB1" w:rsidP="00C13EB1" w:rsidRDefault="00C13EB1" w14:paraId="2A6C0D53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Kybernetická bezpečnosť</w:t>
            </w:r>
          </w:p>
          <w:p w:rsidRPr="0070428A" w:rsidR="00C13EB1" w:rsidP="00C13EB1" w:rsidRDefault="00C13EB1" w14:paraId="0E47E76C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Data</w:t>
            </w:r>
            <w:proofErr w:type="spellEnd"/>
            <w:r w:rsidRPr="0070428A">
              <w:rPr>
                <w:rFonts w:eastAsiaTheme="minorEastAsia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mining</w:t>
            </w:r>
            <w:proofErr w:type="spellEnd"/>
            <w:r w:rsidRPr="0070428A">
              <w:rPr>
                <w:rFonts w:eastAsiaTheme="minorEastAsia"/>
                <w:sz w:val="23"/>
                <w:szCs w:val="23"/>
                <w:lang w:val="sk-SK"/>
              </w:rPr>
              <w:t xml:space="preserve"> a dátové analýzy</w:t>
            </w:r>
          </w:p>
          <w:p w:rsidRPr="0070428A" w:rsidR="00C13EB1" w:rsidP="00C13EB1" w:rsidRDefault="00C13EB1" w14:paraId="7785CB89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Udržateľnosť</w:t>
            </w:r>
          </w:p>
          <w:p w:rsidRPr="0070428A" w:rsidR="00C13EB1" w:rsidP="00C13EB1" w:rsidRDefault="00C13EB1" w14:paraId="62DE348A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70428A">
              <w:rPr>
                <w:rFonts w:eastAsiaTheme="minorEastAsia"/>
                <w:sz w:val="23"/>
                <w:szCs w:val="23"/>
                <w:lang w:val="sk-SK"/>
              </w:rPr>
              <w:t>Well-being</w:t>
            </w:r>
            <w:proofErr w:type="spellEnd"/>
          </w:p>
          <w:p w:rsidRPr="0070428A" w:rsidR="00C13EB1" w:rsidP="00C13EB1" w:rsidRDefault="00C13EB1" w14:paraId="01927006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Klimatická zmena</w:t>
            </w:r>
          </w:p>
          <w:p w:rsidRPr="0070428A" w:rsidR="00C13EB1" w:rsidP="00C13EB1" w:rsidRDefault="00C13EB1" w14:paraId="69E03A25" w14:textId="77777777">
            <w:pPr>
              <w:pStyle w:val="ListParagraph"/>
              <w:numPr>
                <w:ilvl w:val="1"/>
                <w:numId w:val="1"/>
              </w:numPr>
              <w:rPr>
                <w:rFonts w:eastAsiaTheme="minorEastAsia"/>
                <w:sz w:val="23"/>
                <w:szCs w:val="23"/>
                <w:lang w:val="sk-SK"/>
              </w:rPr>
            </w:pPr>
            <w:r w:rsidRPr="0070428A">
              <w:rPr>
                <w:rFonts w:eastAsiaTheme="minorEastAsia"/>
                <w:sz w:val="23"/>
                <w:szCs w:val="23"/>
                <w:lang w:val="sk-SK"/>
              </w:rPr>
              <w:t>Riadenie sociálnych médií</w:t>
            </w:r>
          </w:p>
          <w:p w:rsidRPr="0070428A" w:rsidR="00C13EB1" w:rsidP="5934A012" w:rsidRDefault="00C13EB1" w14:paraId="4FBE13E7" w14:textId="524CC8BA">
            <w:pPr>
              <w:rPr>
                <w:lang w:val="sk-SK"/>
              </w:rPr>
            </w:pPr>
          </w:p>
        </w:tc>
      </w:tr>
      <w:tr w:rsidRPr="0070428A" w:rsidR="00D06331" w:rsidTr="4DEBB2DC" w14:paraId="16CD953A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D06331" w:rsidP="00C56384" w:rsidRDefault="002A51DD" w14:paraId="5FF00A72" w14:textId="284A7573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Upútavka</w:t>
            </w:r>
          </w:p>
        </w:tc>
      </w:tr>
      <w:tr w:rsidRPr="0070428A" w:rsidR="00D06331" w:rsidTr="4DEBB2DC" w14:paraId="28B3E418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  <w:tcMar/>
          </w:tcPr>
          <w:p w:rsidRPr="0070428A" w:rsidR="005F19DD" w:rsidP="00D06331" w:rsidRDefault="00520D06" w14:paraId="57C232A5" w14:textId="09EE0C7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Vedeli ste, že takmer 60 % európskych MSP zaviedlo inovácie od začiatku pandémie COVID? Vedeli ste, že európske MSP, ktoré boli otvorenejšie inováciám, boli aj odolnejšie voči COVID kríze?</w:t>
            </w:r>
          </w:p>
          <w:p w:rsidRPr="0070428A" w:rsidR="00D06331" w:rsidP="00C56384" w:rsidRDefault="00D06331" w14:paraId="3385A266" w14:textId="49F907E1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  <w:tr w:rsidRPr="0070428A" w:rsidR="00C56384" w:rsidTr="4DEBB2DC" w14:paraId="75A6F62C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C56384" w:rsidP="00C56384" w:rsidRDefault="00D83AD1" w14:paraId="231EF4ED" w14:textId="4CD25880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Ciele / výsledky vzdelávania</w:t>
            </w:r>
          </w:p>
        </w:tc>
      </w:tr>
      <w:tr w:rsidRPr="0070428A" w:rsidR="00C56384" w:rsidTr="4DEBB2DC" w14:paraId="26EA3F85" w14:textId="77777777">
        <w:trPr>
          <w:trHeight w:val="406"/>
          <w:jc w:val="center"/>
        </w:trPr>
        <w:tc>
          <w:tcPr>
            <w:tcW w:w="9344" w:type="dxa"/>
            <w:gridSpan w:val="3"/>
            <w:tcMar/>
          </w:tcPr>
          <w:p w:rsidRPr="0070428A" w:rsidR="00131300" w:rsidP="00C56384" w:rsidRDefault="00131300" w14:paraId="4264F368" w14:textId="2938865E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Po absolvovaní tohto modulu budete rozumieť významu inovácií, sociálnych inovácií a zelených inovácií v podnikaní. Nielenže pochopíte definície a pojmy tvorivosti a kritického myslenia, ale naučíte sa aj to, ako tieto nevyhnutné zručnosti začleniť do kultúry a procesov vašej organizácie. Okrem toho budete vybavení znalosťami a nástrojmi potrebnými na podporu inovácií a úspechu vo vašom podniku.</w:t>
            </w:r>
          </w:p>
          <w:p w:rsidRPr="0070428A" w:rsidR="00131300" w:rsidP="00C56384" w:rsidRDefault="00131300" w14:paraId="140BE203" w14:textId="41BB1D6F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  <w:tr w:rsidRPr="0070428A" w:rsidR="00C56384" w:rsidTr="4DEBB2DC" w14:paraId="4EC18140" w14:textId="77777777">
        <w:trPr>
          <w:trHeight w:val="410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C56384" w:rsidP="00C56384" w:rsidRDefault="00A9482B" w14:paraId="03938E2A" w14:textId="6821EAC6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Popis</w:t>
            </w:r>
          </w:p>
        </w:tc>
      </w:tr>
      <w:tr w:rsidRPr="0070428A" w:rsidR="00C56384" w:rsidTr="4DEBB2DC" w14:paraId="3B6194E9" w14:textId="77777777">
        <w:trPr>
          <w:trHeight w:val="418"/>
          <w:jc w:val="center"/>
        </w:trPr>
        <w:tc>
          <w:tcPr>
            <w:tcW w:w="9344" w:type="dxa"/>
            <w:gridSpan w:val="3"/>
            <w:tcMar/>
          </w:tcPr>
          <w:p w:rsidRPr="0070428A" w:rsidR="00D9150E" w:rsidP="00584E43" w:rsidRDefault="00D9150E" w14:paraId="70886397" w14:textId="69C958D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Tento tréningový modul je rozdelený do troch častí, ktoré vám pomôžu pochopiť základy inovácií, </w:t>
            </w:r>
            <w:r w:rsidR="0070428A">
              <w:rPr>
                <w:rFonts w:cstheme="minorHAnsi"/>
                <w:sz w:val="23"/>
                <w:szCs w:val="23"/>
                <w:lang w:val="sk-SK"/>
              </w:rPr>
              <w:t>k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reativity a kritického myslenia a ako tieto koncepty uplatniť vo vašom podnikaní. V </w:t>
            </w:r>
            <w:r w:rsidRPr="0070428A" w:rsidR="007030B2">
              <w:rPr>
                <w:rFonts w:cstheme="minorHAnsi"/>
                <w:sz w:val="23"/>
                <w:szCs w:val="23"/>
                <w:lang w:val="sk-SK"/>
              </w:rPr>
              <w:t>celku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1 sa dozviete, čo je to inovácia, a </w:t>
            </w:r>
            <w:r w:rsidRPr="0070428A" w:rsidR="007030B2">
              <w:rPr>
                <w:rFonts w:cstheme="minorHAnsi"/>
                <w:sz w:val="23"/>
                <w:szCs w:val="23"/>
                <w:lang w:val="sk-SK"/>
              </w:rPr>
              <w:t>lepši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pochopíte kľúčové pojmy. </w:t>
            </w:r>
            <w:r w:rsidRPr="0070428A" w:rsidR="007030B2">
              <w:rPr>
                <w:rFonts w:cstheme="minorHAnsi"/>
                <w:sz w:val="23"/>
                <w:szCs w:val="23"/>
                <w:lang w:val="sk-SK"/>
              </w:rPr>
              <w:t>Celok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2 sa zameria na význam kreativity a kritického myslenia vrátane prehľadu týchto pojmov a praktických spôsobov ich implementácie vo vašej organizácii. Nakoniec</w:t>
            </w:r>
            <w:r w:rsidRPr="0070428A" w:rsidR="007030B2">
              <w:rPr>
                <w:rFonts w:cstheme="minorHAnsi"/>
                <w:sz w:val="23"/>
                <w:szCs w:val="23"/>
                <w:lang w:val="sk-SK"/>
              </w:rPr>
              <w:t>,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</w:t>
            </w:r>
            <w:r w:rsidRPr="0070428A" w:rsidR="007030B2">
              <w:rPr>
                <w:rFonts w:cstheme="minorHAnsi"/>
                <w:sz w:val="23"/>
                <w:szCs w:val="23"/>
                <w:lang w:val="sk-SK"/>
              </w:rPr>
              <w:t>celok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3 poskyt</w:t>
            </w:r>
            <w:r w:rsidRPr="0070428A" w:rsidR="007030B2">
              <w:rPr>
                <w:rFonts w:cstheme="minorHAnsi"/>
                <w:sz w:val="23"/>
                <w:szCs w:val="23"/>
                <w:lang w:val="sk-SK"/>
              </w:rPr>
              <w:t>uj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odporúčania, ako využiť sociálne a </w:t>
            </w:r>
            <w:r w:rsidRPr="0070428A" w:rsidR="007030B2">
              <w:rPr>
                <w:rFonts w:cstheme="minorHAnsi"/>
                <w:sz w:val="23"/>
                <w:szCs w:val="23"/>
                <w:lang w:val="sk-SK"/>
              </w:rPr>
              <w:t>zelené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inovácie a ako získať výhody </w:t>
            </w:r>
            <w:r w:rsidRPr="0070428A" w:rsidR="006806FA">
              <w:rPr>
                <w:rFonts w:cstheme="minorHAnsi"/>
                <w:sz w:val="23"/>
                <w:szCs w:val="23"/>
                <w:lang w:val="sk-SK"/>
              </w:rPr>
              <w:t>použitím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kreativity a kritického myslenia vo vašom podniku.</w:t>
            </w:r>
          </w:p>
        </w:tc>
      </w:tr>
      <w:tr w:rsidRPr="0070428A" w:rsidR="00D50B29" w:rsidTr="4DEBB2DC" w14:paraId="5446769E" w14:textId="77777777">
        <w:trPr>
          <w:trHeight w:val="41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D50B29" w:rsidP="00D50B29" w:rsidRDefault="006C54CE" w14:paraId="369D86BB" w14:textId="123D27DB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Zoznam výhod pre podnikateľov</w:t>
            </w:r>
          </w:p>
        </w:tc>
      </w:tr>
      <w:tr w:rsidRPr="0070428A" w:rsidR="00D50B29" w:rsidTr="4DEBB2DC" w14:paraId="76AEE362" w14:textId="77777777">
        <w:trPr>
          <w:trHeight w:val="418"/>
          <w:jc w:val="center"/>
        </w:trPr>
        <w:tc>
          <w:tcPr>
            <w:tcW w:w="9344" w:type="dxa"/>
            <w:gridSpan w:val="3"/>
            <w:tcMar/>
          </w:tcPr>
          <w:p w:rsidRPr="0070428A" w:rsidR="009B0162" w:rsidP="00D50B29" w:rsidRDefault="0037728E" w14:paraId="170F952D" w14:textId="34D4D1BB">
            <w:pPr>
              <w:rPr>
                <w:rFonts w:ascii="Segoe UI Symbol" w:hAnsi="Segoe UI Symbol" w:cs="Segoe UI Symbol"/>
                <w:sz w:val="23"/>
                <w:szCs w:val="23"/>
                <w:lang w:val="sk-SK"/>
              </w:rPr>
            </w:pP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✓ </w:t>
            </w:r>
            <w:r w:rsidRPr="0070428A" w:rsidR="00063B7E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Zlepšenie konkurencieschopnosti: Inováciou môžu podnikatelia vyvinú</w:t>
            </w:r>
            <w:r w:rsidRPr="0070428A" w:rsidR="00063B7E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 w:rsidR="00063B7E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nové produkty, služby alebo podnikate</w:t>
            </w:r>
            <w:r w:rsidRPr="0070428A" w:rsidR="00063B7E">
              <w:rPr>
                <w:rFonts w:ascii="Calibri" w:hAnsi="Calibri" w:cs="Calibri"/>
                <w:sz w:val="23"/>
                <w:szCs w:val="23"/>
                <w:lang w:val="sk-SK"/>
              </w:rPr>
              <w:t>ľ</w:t>
            </w:r>
            <w:r w:rsidRPr="0070428A" w:rsidR="00063B7E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ské modely, ktoré ich odlíšia od konkurencie.</w:t>
            </w:r>
          </w:p>
          <w:p w:rsidRPr="0070428A" w:rsidR="00681BC5" w:rsidP="00D50B29" w:rsidRDefault="00681BC5" w14:paraId="630BF744" w14:textId="63D6E18C">
            <w:pPr>
              <w:rPr>
                <w:rFonts w:ascii="Segoe UI Symbol" w:hAnsi="Segoe UI Symbol" w:cs="Segoe UI Symbol"/>
                <w:sz w:val="23"/>
                <w:szCs w:val="23"/>
                <w:lang w:val="sk-SK"/>
              </w:rPr>
            </w:pP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lastRenderedPageBreak/>
              <w:t xml:space="preserve">✓ Zvýšenie efektivity a produktivity: </w:t>
            </w:r>
            <w:r w:rsidRPr="0070428A" w:rsidR="009D5F8D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Kreatívne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myslenie a kritické myslenie môžu podnikate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ľ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om pomôc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efektívnejšie identifikova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a rieši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problémy, 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č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o vedie k zlepšeniu prevádzky a úspore nákladov.</w:t>
            </w:r>
          </w:p>
          <w:p w:rsidRPr="0070428A" w:rsidR="00492A47" w:rsidP="00D50B29" w:rsidRDefault="00492A47" w14:paraId="1D44E26B" w14:textId="3F50FD5B">
            <w:pPr>
              <w:rPr>
                <w:rFonts w:ascii="Segoe UI Symbol" w:hAnsi="Segoe UI Symbol" w:cs="Segoe UI Symbol"/>
                <w:sz w:val="23"/>
                <w:szCs w:val="23"/>
                <w:lang w:val="sk-SK"/>
              </w:rPr>
            </w:pP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✓ Zvýšenie schopnosti prispôsobi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sa zmenám: Otvorenos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novým nápadom a neustále h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ľ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adanie nových spôsobov, ako robi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veci, môže podnikate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ľ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om pomôc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zosta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pružnými a reagova</w:t>
            </w:r>
            <w:r w:rsidRPr="0070428A">
              <w:rPr>
                <w:rFonts w:ascii="Calibri" w:hAnsi="Calibri" w:cs="Calibri"/>
                <w:sz w:val="23"/>
                <w:szCs w:val="23"/>
                <w:lang w:val="sk-SK"/>
              </w:rPr>
              <w:t>ť</w:t>
            </w:r>
            <w:r w:rsidRPr="0070428A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 xml:space="preserve"> na zmeny na trhu alebo v odvetví.</w:t>
            </w:r>
          </w:p>
        </w:tc>
      </w:tr>
      <w:tr w:rsidRPr="0070428A" w:rsidR="00C56384" w:rsidTr="4DEBB2DC" w14:paraId="295E841E" w14:textId="77777777">
        <w:trPr>
          <w:trHeight w:val="421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C56384" w:rsidP="00C56384" w:rsidRDefault="009D45EE" w14:paraId="299A8EA1" w14:textId="586390C6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Obsah usporiadaný do 3 úrovní</w:t>
            </w:r>
          </w:p>
        </w:tc>
      </w:tr>
      <w:tr w:rsidRPr="0070428A" w:rsidR="00C56384" w:rsidTr="4DEBB2DC" w14:paraId="5A8F17A7" w14:textId="77777777">
        <w:trPr>
          <w:jc w:val="center"/>
        </w:trPr>
        <w:tc>
          <w:tcPr>
            <w:tcW w:w="9344" w:type="dxa"/>
            <w:gridSpan w:val="3"/>
            <w:tcMar/>
          </w:tcPr>
          <w:p w:rsidRPr="0070428A" w:rsidR="00C56384" w:rsidP="00C56384" w:rsidRDefault="00C56384" w14:paraId="29FF2D45" w14:textId="5161190A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Modul: </w:t>
            </w:r>
            <w:r w:rsidRPr="0070428A" w:rsidR="00492A47">
              <w:rPr>
                <w:rFonts w:cstheme="minorHAnsi"/>
                <w:b/>
                <w:bCs/>
                <w:sz w:val="23"/>
                <w:szCs w:val="23"/>
                <w:lang w:val="sk-SK"/>
              </w:rPr>
              <w:t>Inovácie a využívanie príležitostí</w:t>
            </w:r>
          </w:p>
          <w:p w:rsidRPr="0070428A" w:rsidR="00C56384" w:rsidP="00C56384" w:rsidRDefault="00C56384" w14:paraId="3D7876A6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C56384" w:rsidP="4DEBB2DC" w:rsidRDefault="00492A47" w14:paraId="516C9C30" w14:textId="75D6E023">
            <w:pPr>
              <w:pStyle w:val="Normal"/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4DEBB2DC" w:rsidR="4DEBB2DC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>Kapitola</w:t>
            </w:r>
            <w:r w:rsidRPr="4DEBB2DC" w:rsidR="4DEBB2DC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 xml:space="preserve"> </w:t>
            </w:r>
            <w:r w:rsidRPr="4DEBB2DC" w:rsidR="4DEBB2DC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>1: Základy inovácií</w:t>
            </w:r>
          </w:p>
          <w:p w:rsidRPr="0070428A" w:rsidR="00C56384" w:rsidP="00C56384" w:rsidRDefault="00C56384" w14:paraId="4EB0CE21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C56384" w:rsidP="00C56384" w:rsidRDefault="00C56384" w14:paraId="6FE0A905" w14:textId="33AE0DED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70428A" w:rsidR="00132FA1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1.1: </w:t>
            </w:r>
            <w:r w:rsidRPr="0070428A" w:rsidR="00132FA1">
              <w:rPr>
                <w:rFonts w:cstheme="minorHAnsi"/>
                <w:b/>
                <w:bCs/>
                <w:sz w:val="23"/>
                <w:szCs w:val="23"/>
                <w:lang w:val="sk-SK"/>
              </w:rPr>
              <w:t>Čo je inovácia</w:t>
            </w:r>
            <w:r w:rsidRPr="0070428A" w:rsidR="00B25B49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70428A" w:rsidR="00C56384" w:rsidP="00C56384" w:rsidRDefault="00C56384" w14:paraId="4040D5FB" w14:textId="02FF903A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7019B3" w:rsidP="00846FE1" w:rsidRDefault="007019B3" w14:paraId="3A73AF70" w14:textId="5C5216E2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a znamená proces vytvárania nových nápadov, produktov, služieb alebo procesov a ich úspešnú implementáciu.</w:t>
            </w:r>
          </w:p>
          <w:p w:rsidRPr="0070428A" w:rsidR="00B25B49" w:rsidP="00846FE1" w:rsidRDefault="00B25B49" w14:paraId="214CC170" w14:textId="18A59A4B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B25B49" w:rsidP="00846FE1" w:rsidRDefault="00B61ED2" w14:paraId="6811C9A3" w14:textId="6B47779F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Rôzne typy inovácií</w:t>
            </w:r>
            <w:r w:rsidRPr="0070428A" w:rsidR="00B25B49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B61ED2" w:rsidP="00B61ED2" w:rsidRDefault="00B61ED2" w14:paraId="4CF9344E" w14:textId="0BC51F1A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e produktov: navrhovanie nových alebo vylepšených produktov</w:t>
            </w:r>
          </w:p>
          <w:p w:rsidRPr="0070428A" w:rsidR="00B61ED2" w:rsidP="00B61ED2" w:rsidRDefault="00B61ED2" w14:paraId="0F5868DC" w14:textId="76E1C2C4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e procesov: vývoj nových alebo zdokonalených spôsobov výroby</w:t>
            </w:r>
          </w:p>
          <w:p w:rsidRPr="0070428A" w:rsidR="00B61ED2" w:rsidP="00B61ED2" w:rsidRDefault="00B61ED2" w14:paraId="4DBB6F33" w14:textId="2E260391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e podnikateľského modelu: vytváranie nových alebo optimalizovaných podnikateľských modelov</w:t>
            </w:r>
          </w:p>
          <w:p w:rsidRPr="0070428A" w:rsidR="00B61ED2" w:rsidP="00B61ED2" w:rsidRDefault="00B61ED2" w14:paraId="7F82C87F" w14:textId="32252E02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Organizačné inovácie: vytváranie nových alebo efektívnejších organizačných štruktúr</w:t>
            </w:r>
          </w:p>
          <w:p w:rsidRPr="0070428A" w:rsidR="00B25B49" w:rsidP="00C56384" w:rsidRDefault="00B25B49" w14:paraId="241CE6FF" w14:textId="23C0FFE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B25B49" w:rsidP="00846FE1" w:rsidRDefault="005C7543" w14:paraId="00ABB2E2" w14:textId="741AD784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Význam inovácií v podnikaní</w:t>
            </w:r>
            <w:r w:rsidRPr="0070428A" w:rsidR="00B25B49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5C7543" w:rsidP="005C7543" w:rsidRDefault="005C7543" w14:paraId="70810280" w14:textId="3C01F399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Umožňujú spoločnostiam udržať si konkurencieschopnosť</w:t>
            </w:r>
          </w:p>
          <w:p w:rsidRPr="0070428A" w:rsidR="005C7543" w:rsidP="005C7543" w:rsidRDefault="005C7543" w14:paraId="2049ED5A" w14:textId="1ECF16DA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ôžu viesť k zvýšeniu efektívnosti a úspore nákladov</w:t>
            </w:r>
          </w:p>
          <w:p w:rsidRPr="0070428A" w:rsidR="005C7543" w:rsidP="005C7543" w:rsidRDefault="005C7543" w14:paraId="4F234B1E" w14:textId="376B81A1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ôžu viesť k novým zdrojom príjmov</w:t>
            </w:r>
          </w:p>
          <w:p w:rsidRPr="0070428A" w:rsidR="005C7543" w:rsidP="005C7543" w:rsidRDefault="005C7543" w14:paraId="0E8381AE" w14:textId="20E1C3C7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ôžu viesť k zlepšeniu produktov a služieb (napr. k zníženiu uhlíkovej stopy)</w:t>
            </w:r>
          </w:p>
          <w:p w:rsidRPr="0070428A" w:rsidR="00B25B49" w:rsidP="00C56384" w:rsidRDefault="00B25B49" w14:paraId="5075ED86" w14:textId="4C219845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B25B49" w:rsidP="00846FE1" w:rsidRDefault="00C52A21" w14:paraId="7F7A6B65" w14:textId="57AF4647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Príklady inovácií</w:t>
            </w:r>
            <w:r w:rsidRPr="0070428A" w:rsidR="00B25B49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C52A21" w:rsidP="00C52A21" w:rsidRDefault="00C52A21" w14:paraId="50B959D8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Predstavenie </w:t>
            </w:r>
            <w:proofErr w:type="spellStart"/>
            <w:r w:rsidRPr="0070428A">
              <w:rPr>
                <w:rFonts w:cstheme="minorHAnsi"/>
                <w:sz w:val="23"/>
                <w:szCs w:val="23"/>
                <w:lang w:val="sk-SK"/>
              </w:rPr>
              <w:t>iPhonu</w:t>
            </w:r>
            <w:proofErr w:type="spellEnd"/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spoločnosťou Apple</w:t>
            </w:r>
          </w:p>
          <w:p w:rsidRPr="0070428A" w:rsidR="00C52A21" w:rsidP="00C52A21" w:rsidRDefault="00C52A21" w14:paraId="71B888BC" w14:textId="2903114F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Využívanie dát a technológií spoločnosťou Amazon na zlepšenie online nakupovania</w:t>
            </w:r>
          </w:p>
          <w:p w:rsidRPr="0070428A" w:rsidR="00C52A21" w:rsidP="00C52A21" w:rsidRDefault="00C52A21" w14:paraId="4F628942" w14:textId="08BF4999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Vývoj elektrických automobilov Tesla</w:t>
            </w:r>
          </w:p>
          <w:p w:rsidRPr="0070428A" w:rsidR="00C52A21" w:rsidP="00C52A21" w:rsidRDefault="00C52A21" w14:paraId="1E46788E" w14:textId="19448C29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Podnikateľský model streamovania obsahu spoločnosti </w:t>
            </w:r>
            <w:proofErr w:type="spellStart"/>
            <w:r w:rsidRPr="0070428A">
              <w:rPr>
                <w:rFonts w:cstheme="minorHAnsi"/>
                <w:sz w:val="23"/>
                <w:szCs w:val="23"/>
                <w:lang w:val="sk-SK"/>
              </w:rPr>
              <w:t>Netflix</w:t>
            </w:r>
            <w:proofErr w:type="spellEnd"/>
          </w:p>
          <w:p w:rsidRPr="0070428A" w:rsidR="00B25B49" w:rsidP="00C56384" w:rsidRDefault="00B25B49" w14:paraId="306FD089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C56384" w:rsidP="00C56384" w:rsidRDefault="00C56384" w14:paraId="125DD7F3" w14:textId="0EC09959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70428A" w:rsidR="00C52A21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1.2: </w:t>
            </w:r>
            <w:r w:rsidRPr="0070428A" w:rsidR="00291189">
              <w:rPr>
                <w:rFonts w:cstheme="minorHAnsi"/>
                <w:b/>
                <w:bCs/>
                <w:sz w:val="23"/>
                <w:szCs w:val="23"/>
                <w:lang w:val="sk-SK"/>
              </w:rPr>
              <w:t>Definície kľúčových pojmov</w:t>
            </w:r>
          </w:p>
          <w:p w:rsidRPr="0070428A" w:rsidR="00C56384" w:rsidP="00C56384" w:rsidRDefault="00291189" w14:paraId="66332DB1" w14:textId="188ABB0A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Definícia kľúčových pojmov: Čo je to sociálna inovácia?</w:t>
            </w:r>
          </w:p>
          <w:p w:rsidRPr="0070428A" w:rsidR="00023BB4" w:rsidP="00846FE1" w:rsidRDefault="00023BB4" w14:paraId="4D16B3B5" w14:textId="67F71F7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Sociálne inovácie sa týkajú tvorby a implementácie nových nápadov, produktov, služieb alebo procesov, ktoré riešia spoločenské výzvy a zlepšujú blahobyt jednotlivcov a komunít.</w:t>
            </w:r>
          </w:p>
          <w:p w:rsidRPr="0070428A" w:rsidR="00846FE1" w:rsidP="00C56384" w:rsidRDefault="00846FE1" w14:paraId="05B264B7" w14:textId="367EEBA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46FE1" w:rsidP="00846FE1" w:rsidRDefault="00CB1DC5" w14:paraId="14A3F204" w14:textId="5DEBD79F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Typy sociálnych inovácií</w:t>
            </w:r>
            <w:r w:rsidRPr="0070428A" w:rsidR="00846FE1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CB1DC5" w:rsidP="00676207" w:rsidRDefault="00CB1DC5" w14:paraId="2FBC1024" w14:textId="7E5A7490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e na úrovni komunity: riešenia navrhnuté a vyvinuté miestnymi komunitami a MMSP</w:t>
            </w:r>
          </w:p>
          <w:p w:rsidRPr="0070428A" w:rsidR="00072EB7" w:rsidP="00676207" w:rsidRDefault="00072EB7" w14:paraId="16E20DDC" w14:textId="6DEF03E5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e na úrovni politík: riešenia navrhnuté a realizované vládnymi alebo neziskovými organizáciami a MMSP</w:t>
            </w:r>
          </w:p>
          <w:p w:rsidRPr="0070428A" w:rsidR="008933B4" w:rsidP="00676207" w:rsidRDefault="008933B4" w14:paraId="7C0CD56A" w14:textId="6C63C6DE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lastRenderedPageBreak/>
              <w:t>Trhové inovácie: riešenia realizované komerčnými spoločnosťami (vrátane MMSP)</w:t>
            </w:r>
          </w:p>
          <w:p w:rsidRPr="0070428A" w:rsidR="00846FE1" w:rsidP="00846FE1" w:rsidRDefault="00846FE1" w14:paraId="534D4C54" w14:textId="17830246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46FE1" w:rsidP="00846FE1" w:rsidRDefault="00EC550D" w14:paraId="17FAF194" w14:textId="79C2C015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Príklady sociálnych inovácií:</w:t>
            </w:r>
          </w:p>
          <w:p w:rsidRPr="0070428A" w:rsidR="0075297D" w:rsidP="0075297D" w:rsidRDefault="0075297D" w14:paraId="5B7614AB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proofErr w:type="spellStart"/>
            <w:r w:rsidRPr="0070428A">
              <w:rPr>
                <w:rFonts w:cstheme="minorHAnsi"/>
                <w:sz w:val="23"/>
                <w:szCs w:val="23"/>
                <w:lang w:val="sk-SK"/>
              </w:rPr>
              <w:t>Mikrofinančné</w:t>
            </w:r>
            <w:proofErr w:type="spellEnd"/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inštitúcie poskytujúce finančné služby jednotlivcom s nízkymi príjmami</w:t>
            </w:r>
          </w:p>
          <w:p w:rsidRPr="0070428A" w:rsidR="0075297D" w:rsidP="0075297D" w:rsidRDefault="0075297D" w14:paraId="5C03DA22" w14:textId="03870BAD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Solárne čerpadlá zvyšujúce prístup k čistej vode vo vidieckych oblastiach</w:t>
            </w:r>
          </w:p>
          <w:p w:rsidRPr="0070428A" w:rsidR="0075297D" w:rsidP="0075297D" w:rsidRDefault="0075297D" w14:paraId="1AD4276A" w14:textId="2F9B73E3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Aplikácie na zdieľanie jazdy, ktoré znižujú prekážky v doprave pre osoby so zdravotným postihnutím</w:t>
            </w:r>
          </w:p>
          <w:p w:rsidRPr="0070428A" w:rsidR="0075297D" w:rsidP="0075297D" w:rsidRDefault="0075297D" w14:paraId="57F8D7E9" w14:textId="603E6792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Online vzdelávacie platformy poskytujúce prístup k vzdelaniu pre jednotlivcov v odľahlých oblastiach</w:t>
            </w:r>
          </w:p>
          <w:p w:rsidRPr="0070428A" w:rsidR="0075297D" w:rsidP="0075297D" w:rsidRDefault="0075297D" w14:paraId="733CC833" w14:textId="186C084C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Komunitné záhrady a mestské poľnohospodárske iniciatívy podporujúce prístup k zdravým potravinám a budovanie komunity v mestských oblastiach</w:t>
            </w:r>
          </w:p>
          <w:p w:rsidRPr="0070428A" w:rsidR="00846FE1" w:rsidP="00846FE1" w:rsidRDefault="00846FE1" w14:paraId="166C725F" w14:textId="675B977A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46FE1" w:rsidP="00846FE1" w:rsidRDefault="004B1846" w14:paraId="6C16304B" w14:textId="6992274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Význam sociálnych inovácií</w:t>
            </w:r>
            <w:r w:rsidRPr="0070428A" w:rsidR="00846FE1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4B1846" w:rsidP="004B1846" w:rsidRDefault="004B1846" w14:paraId="4A5D85E4" w14:textId="3D0CAD4F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Riešenie spoločenských problémov a zlepšenie kvality života</w:t>
            </w:r>
          </w:p>
          <w:p w:rsidRPr="0070428A" w:rsidR="004B1846" w:rsidP="004B1846" w:rsidRDefault="004B1846" w14:paraId="00E6688E" w14:textId="55A62F8F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Udržateľné a škálovateľné riešenia</w:t>
            </w:r>
          </w:p>
          <w:p w:rsidRPr="0070428A" w:rsidR="004B1846" w:rsidP="004B1846" w:rsidRDefault="004B1846" w14:paraId="042A662E" w14:textId="0E1D4BA5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Účasť a posilnenie postavenia komunity</w:t>
            </w:r>
          </w:p>
          <w:p w:rsidRPr="0070428A" w:rsidR="00846FE1" w:rsidP="00846FE1" w:rsidRDefault="00846FE1" w14:paraId="3FCF1D61" w14:textId="3720FD61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46FE1" w:rsidP="00846FE1" w:rsidRDefault="00655B13" w14:paraId="07A55213" w14:textId="4BEB6B4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Definícia kľúčových pojmov: Čo je to zelená inovácia</w:t>
            </w:r>
            <w:r w:rsidRPr="0070428A" w:rsidR="00846FE1">
              <w:rPr>
                <w:rFonts w:cstheme="minorHAnsi"/>
                <w:sz w:val="23"/>
                <w:szCs w:val="23"/>
                <w:lang w:val="sk-SK"/>
              </w:rPr>
              <w:t>?</w:t>
            </w:r>
          </w:p>
          <w:p w:rsidRPr="0070428A" w:rsidR="009B247A" w:rsidP="00846FE1" w:rsidRDefault="009B247A" w14:paraId="579E476F" w14:textId="47123E71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Zelené (alebo ekologické) inovácie predstavujú vytváranie a zavádzanie nových nápadov, produktov, služieb alebo procesov, ktoré majú pozitívny vplyv na životné prostredie a zároveň prinášajú ekonomické výhody.</w:t>
            </w:r>
          </w:p>
          <w:p w:rsidRPr="0070428A" w:rsidR="00846FE1" w:rsidP="00846FE1" w:rsidRDefault="00846FE1" w14:paraId="19477E13" w14:textId="17C80C5D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46FE1" w:rsidP="00846FE1" w:rsidRDefault="008C4ED4" w14:paraId="2F137802" w14:textId="43A85ECB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Typy zelených inovácií</w:t>
            </w:r>
            <w:r w:rsidRPr="0070428A" w:rsidR="00846FE1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8C4ED4" w:rsidP="008C4ED4" w:rsidRDefault="008C4ED4" w14:paraId="6C5BB7BD" w14:textId="25101C26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</w:t>
            </w:r>
            <w:r w:rsidRPr="0070428A" w:rsidR="00A70F55">
              <w:rPr>
                <w:rFonts w:cstheme="minorHAnsi"/>
                <w:sz w:val="23"/>
                <w:szCs w:val="23"/>
                <w:lang w:val="sk-SK"/>
              </w:rPr>
              <w:t>e produktov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: navrhovanie nových </w:t>
            </w:r>
            <w:r w:rsidRPr="0070428A" w:rsidR="00A70F55">
              <w:rPr>
                <w:rFonts w:cstheme="minorHAnsi"/>
                <w:sz w:val="23"/>
                <w:szCs w:val="23"/>
                <w:lang w:val="sk-SK"/>
              </w:rPr>
              <w:t>produktov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, ktoré majú menší vplyv na životné prostredie</w:t>
            </w:r>
          </w:p>
          <w:p w:rsidRPr="0070428A" w:rsidR="008C4ED4" w:rsidP="008C4ED4" w:rsidRDefault="008C4ED4" w14:paraId="15A4AF4B" w14:textId="42367E29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</w:t>
            </w:r>
            <w:r w:rsidRPr="0070428A" w:rsidR="00A70F55">
              <w:rPr>
                <w:rFonts w:cstheme="minorHAnsi"/>
                <w:sz w:val="23"/>
                <w:szCs w:val="23"/>
                <w:lang w:val="sk-SK"/>
              </w:rPr>
              <w:t>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procesov: vytváranie nových alebo vylepšených spôsobov výroby, ktoré majú </w:t>
            </w:r>
            <w:r w:rsidRPr="0070428A" w:rsidR="006A07A1">
              <w:rPr>
                <w:rFonts w:cstheme="minorHAnsi"/>
                <w:sz w:val="23"/>
                <w:szCs w:val="23"/>
                <w:lang w:val="sk-SK"/>
              </w:rPr>
              <w:t>menší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vplyv na životné prostredie</w:t>
            </w:r>
          </w:p>
          <w:p w:rsidRPr="0070428A" w:rsidR="008C4ED4" w:rsidP="008C4ED4" w:rsidRDefault="008C4ED4" w14:paraId="69E59DCB" w14:textId="4126FE2F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</w:t>
            </w:r>
            <w:r w:rsidRPr="0070428A" w:rsidR="006A07A1">
              <w:rPr>
                <w:rFonts w:cstheme="minorHAnsi"/>
                <w:sz w:val="23"/>
                <w:szCs w:val="23"/>
                <w:lang w:val="sk-SK"/>
              </w:rPr>
              <w:t>e podnikateľského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modelu: vývoj nových alebo optimalizovaných </w:t>
            </w:r>
            <w:r w:rsidRPr="0070428A" w:rsidR="006A07A1">
              <w:rPr>
                <w:rFonts w:cstheme="minorHAnsi"/>
                <w:sz w:val="23"/>
                <w:szCs w:val="23"/>
                <w:lang w:val="sk-SK"/>
              </w:rPr>
              <w:t>podnikateľskýc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h modelov, ktoré majú </w:t>
            </w:r>
            <w:r w:rsidRPr="0070428A" w:rsidR="006A07A1">
              <w:rPr>
                <w:rFonts w:cstheme="minorHAnsi"/>
                <w:sz w:val="23"/>
                <w:szCs w:val="23"/>
                <w:lang w:val="sk-SK"/>
              </w:rPr>
              <w:t>menší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vplyv na životné prostredie</w:t>
            </w:r>
          </w:p>
          <w:p w:rsidRPr="0070428A" w:rsidR="008C4ED4" w:rsidP="008C4ED4" w:rsidRDefault="008C4ED4" w14:paraId="0998654E" w14:textId="0BDCE33F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</w:t>
            </w:r>
            <w:r w:rsidRPr="0070428A" w:rsidR="006A07A1">
              <w:rPr>
                <w:rFonts w:cstheme="minorHAnsi"/>
                <w:sz w:val="23"/>
                <w:szCs w:val="23"/>
                <w:lang w:val="sk-SK"/>
              </w:rPr>
              <w:t>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správania: podpora zmien v správaní spotrebiteľov, ktoré znižujú vplyv na životné prostredie</w:t>
            </w:r>
          </w:p>
          <w:p w:rsidRPr="0070428A" w:rsidR="00846FE1" w:rsidP="00846FE1" w:rsidRDefault="00846FE1" w14:paraId="1571A1C7" w14:textId="0EA3706F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46FE1" w:rsidP="00846FE1" w:rsidRDefault="00D93BF8" w14:paraId="6726B843" w14:textId="7E75E92D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Príklady zelených inovácií</w:t>
            </w:r>
            <w:r w:rsidRPr="0070428A" w:rsidR="00846FE1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D93BF8" w:rsidP="00D93BF8" w:rsidRDefault="00D93BF8" w14:paraId="42E65EF2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Elektrické vozidlá</w:t>
            </w:r>
          </w:p>
          <w:p w:rsidRPr="0070428A" w:rsidR="00D93BF8" w:rsidP="00D93BF8" w:rsidRDefault="00D93BF8" w14:paraId="1AD53272" w14:textId="4C36AFC4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Obnoviteľné zdroje energie</w:t>
            </w:r>
          </w:p>
          <w:p w:rsidRPr="0070428A" w:rsidR="00D93BF8" w:rsidP="00D93BF8" w:rsidRDefault="00D93BF8" w14:paraId="7FFD12A8" w14:textId="07D7B2D3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Ekologické obaly</w:t>
            </w:r>
          </w:p>
          <w:p w:rsidRPr="0070428A" w:rsidR="00D93BF8" w:rsidP="00D93BF8" w:rsidRDefault="00D93BF8" w14:paraId="7B996BFC" w14:textId="35D4112B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Technológie na ochranu vody</w:t>
            </w:r>
          </w:p>
          <w:p w:rsidRPr="0070428A" w:rsidR="00846FE1" w:rsidP="00846FE1" w:rsidRDefault="00846FE1" w14:paraId="2F1D0A4C" w14:textId="5251BE95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46FE1" w:rsidP="00846FE1" w:rsidRDefault="002D33C4" w14:paraId="6117C0F0" w14:textId="411CF824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Význam zelených inovácií</w:t>
            </w:r>
            <w:r w:rsidRPr="0070428A" w:rsidR="00846FE1">
              <w:rPr>
                <w:rFonts w:cstheme="minorHAnsi"/>
                <w:sz w:val="23"/>
                <w:szCs w:val="23"/>
                <w:lang w:val="sk-SK"/>
              </w:rPr>
              <w:t>:</w:t>
            </w:r>
          </w:p>
          <w:p w:rsidRPr="0070428A" w:rsidR="00DC0FDD" w:rsidP="00DC0FDD" w:rsidRDefault="00DC0FDD" w14:paraId="67A1EAEB" w14:textId="32C7ECFE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Zníženie vplyvu na životné prostredie a riešenia zmeny klímy</w:t>
            </w:r>
          </w:p>
          <w:p w:rsidRPr="0070428A" w:rsidR="00DC0FDD" w:rsidP="00DC0FDD" w:rsidRDefault="00DC0FDD" w14:paraId="49BE15FB" w14:textId="47024C40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Úspora nákladov a zvýšenie efektívnosti</w:t>
            </w:r>
          </w:p>
          <w:p w:rsidRPr="0070428A" w:rsidR="00C56384" w:rsidP="00C56384" w:rsidRDefault="00C971CA" w14:paraId="546CD383" w14:textId="26354D17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Tvorba </w:t>
            </w:r>
            <w:r w:rsidRPr="0070428A" w:rsidR="00DC0FDD">
              <w:rPr>
                <w:rFonts w:cstheme="minorHAnsi"/>
                <w:sz w:val="23"/>
                <w:szCs w:val="23"/>
                <w:lang w:val="sk-SK"/>
              </w:rPr>
              <w:t>nov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ých</w:t>
            </w:r>
            <w:r w:rsidRPr="0070428A" w:rsidR="00DC0FDD">
              <w:rPr>
                <w:rFonts w:cstheme="minorHAnsi"/>
                <w:sz w:val="23"/>
                <w:szCs w:val="23"/>
                <w:lang w:val="sk-SK"/>
              </w:rPr>
              <w:t xml:space="preserve"> zdroj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ov</w:t>
            </w:r>
            <w:r w:rsidRPr="0070428A" w:rsidR="00DC0FDD">
              <w:rPr>
                <w:rFonts w:cstheme="minorHAnsi"/>
                <w:sz w:val="23"/>
                <w:szCs w:val="23"/>
                <w:lang w:val="sk-SK"/>
              </w:rPr>
              <w:t xml:space="preserve"> príjmov a trhov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ých</w:t>
            </w:r>
            <w:r w:rsidRPr="0070428A" w:rsidR="00DC0FDD">
              <w:rPr>
                <w:rFonts w:cstheme="minorHAnsi"/>
                <w:sz w:val="23"/>
                <w:szCs w:val="23"/>
                <w:lang w:val="sk-SK"/>
              </w:rPr>
              <w:t xml:space="preserve"> príležitost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í</w:t>
            </w:r>
          </w:p>
          <w:p w:rsidRPr="0070428A" w:rsidR="0083762B" w:rsidP="0083762B" w:rsidRDefault="0083762B" w14:paraId="65DB32E9" w14:textId="253D0065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83762B" w:rsidP="0083762B" w:rsidRDefault="0083762B" w14:paraId="3044DDD0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B25B49" w:rsidP="00C56384" w:rsidRDefault="00B25B49" w14:paraId="2540CBB2" w14:textId="41D330C0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B25B49" w:rsidP="4DEBB2DC" w:rsidRDefault="00C40B02" w14:paraId="0D14C873" w14:textId="10B3ED81">
            <w:pPr>
              <w:pStyle w:val="Normal"/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4DEBB2DC" w:rsidR="4DEBB2DC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>Kapitola</w:t>
            </w:r>
            <w:r w:rsidRPr="4DEBB2DC" w:rsidR="4DEBB2DC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 xml:space="preserve"> 2: Kreativita a kritické myslenie</w:t>
            </w:r>
          </w:p>
          <w:p w:rsidRPr="0070428A" w:rsidR="00B25B49" w:rsidP="00B25B49" w:rsidRDefault="00B25B49" w14:paraId="715A96F3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B25B49" w:rsidP="00B25B49" w:rsidRDefault="00B25B49" w14:paraId="3B5DEACE" w14:textId="77490015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70428A" w:rsidR="00C40B02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2.1: </w:t>
            </w:r>
            <w:r w:rsidRPr="0070428A" w:rsidR="00F45524">
              <w:rPr>
                <w:rFonts w:cstheme="minorHAnsi"/>
                <w:b/>
                <w:bCs/>
                <w:sz w:val="23"/>
                <w:szCs w:val="23"/>
                <w:lang w:val="sk-SK"/>
              </w:rPr>
              <w:t>Prehľad pojmov</w:t>
            </w:r>
          </w:p>
          <w:p w:rsidRPr="0070428A" w:rsidR="00676207" w:rsidP="00676207" w:rsidRDefault="00F45524" w14:paraId="0111FEC6" w14:textId="4425C39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Čo je to kreativita a kritické myslenie?</w:t>
            </w:r>
          </w:p>
          <w:p w:rsidRPr="0070428A" w:rsidR="00134769" w:rsidP="00676207" w:rsidRDefault="00134769" w14:paraId="5D7E3D58" w14:textId="6F90FBB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Kreativita je schopnosť vytvárať nové a užitočné nápady, zatiaľ čo kritické myslenie znamená schopnosť analyzovať a vyhodnocovať informácie s cieľom prijímať správne rozhodnutia.</w:t>
            </w:r>
          </w:p>
          <w:p w:rsidRPr="0070428A" w:rsidR="00676207" w:rsidP="00676207" w:rsidRDefault="00676207" w14:paraId="79F82D97" w14:textId="40F9F09E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676207" w:rsidP="00676207" w:rsidRDefault="007011FE" w14:paraId="1C4184E1" w14:textId="34D5249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Prečo je kreativita taká dôležitá</w:t>
            </w:r>
            <w:r w:rsidRPr="0070428A" w:rsidR="00676207">
              <w:rPr>
                <w:rFonts w:cstheme="minorHAnsi"/>
                <w:sz w:val="23"/>
                <w:szCs w:val="23"/>
                <w:lang w:val="sk-SK"/>
              </w:rPr>
              <w:t>?</w:t>
            </w:r>
          </w:p>
          <w:p w:rsidRPr="0070428A" w:rsidR="007011FE" w:rsidP="007011FE" w:rsidRDefault="007011FE" w14:paraId="308915FB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Umožňuje vývoj nových produktov, služieb a procesov</w:t>
            </w:r>
          </w:p>
          <w:p w:rsidRPr="0070428A" w:rsidR="007011FE" w:rsidP="007011FE" w:rsidRDefault="007011FE" w14:paraId="161D085E" w14:textId="0D2F817B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ôže viesť k efektívnejšiemu a účinnejšiemu riešeniu problémov</w:t>
            </w:r>
          </w:p>
          <w:p w:rsidRPr="0070428A" w:rsidR="007011FE" w:rsidP="007011FE" w:rsidRDefault="007011FE" w14:paraId="4BC08825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ôže podporiť inovácie a zvýšiť produktivitu</w:t>
            </w:r>
          </w:p>
          <w:p w:rsidRPr="0070428A" w:rsidR="007011FE" w:rsidP="007011FE" w:rsidRDefault="007011FE" w14:paraId="56D8319A" w14:textId="41825E66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Umožňuje rozvoj nových a jedinečných nápadov, čo vedie k inováciám a pokroku</w:t>
            </w:r>
          </w:p>
          <w:p w:rsidRPr="0070428A" w:rsidR="00676207" w:rsidP="00676207" w:rsidRDefault="00676207" w14:paraId="5488DBFE" w14:textId="216C8806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676207" w:rsidP="00676207" w:rsidRDefault="00814C1D" w14:paraId="3FB14974" w14:textId="11897D4E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Prečo je kritické myslenie také dôležité</w:t>
            </w:r>
            <w:r w:rsidRPr="0070428A" w:rsidR="00676207">
              <w:rPr>
                <w:rFonts w:cstheme="minorHAnsi"/>
                <w:sz w:val="23"/>
                <w:szCs w:val="23"/>
                <w:lang w:val="sk-SK"/>
              </w:rPr>
              <w:t>?</w:t>
            </w:r>
          </w:p>
          <w:p w:rsidRPr="0070428A" w:rsidR="00814C1D" w:rsidP="00814C1D" w:rsidRDefault="00814C1D" w14:paraId="319A1ABA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Umožňuje identifikáciu a hodnotenie predpokladov</w:t>
            </w:r>
          </w:p>
          <w:p w:rsidRPr="0070428A" w:rsidR="00814C1D" w:rsidP="00814C1D" w:rsidRDefault="00814C1D" w14:paraId="00001BDE" w14:textId="3F48285D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Zlepšuje schopnosť rozhodovania a riešenia problémov</w:t>
            </w:r>
          </w:p>
          <w:p w:rsidRPr="0070428A" w:rsidR="00814C1D" w:rsidP="00814C1D" w:rsidRDefault="00814C1D" w14:paraId="7D174566" w14:textId="3B7C21F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Pomáha identifikovať a hodnotiť dôkazy a argumenty</w:t>
            </w:r>
          </w:p>
          <w:p w:rsidRPr="0070428A" w:rsidR="00676207" w:rsidP="00676207" w:rsidRDefault="00676207" w14:paraId="5BAB2578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B25B49" w:rsidP="00B25B49" w:rsidRDefault="00B25B49" w14:paraId="7C8476CC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B25B49" w:rsidP="00B25B49" w:rsidRDefault="00B25B49" w14:paraId="00CE6813" w14:textId="79EF7940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70428A" w:rsidR="00814C1D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2.2: </w:t>
            </w:r>
            <w:r w:rsidRPr="0070428A" w:rsidR="003A58B2">
              <w:rPr>
                <w:rFonts w:cstheme="minorHAnsi"/>
                <w:b/>
                <w:bCs/>
                <w:sz w:val="23"/>
                <w:szCs w:val="23"/>
                <w:lang w:val="sk-SK"/>
              </w:rPr>
              <w:t>Operačné aspekty</w:t>
            </w:r>
          </w:p>
          <w:p w:rsidRPr="0070428A" w:rsidR="00676207" w:rsidP="00676207" w:rsidRDefault="009E22A4" w14:paraId="14A1ED80" w14:textId="54DD73F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Techniky na rozvoj kreativity a kritického myslenia</w:t>
            </w:r>
          </w:p>
          <w:p w:rsidRPr="0070428A" w:rsidR="009E22A4" w:rsidP="009E22A4" w:rsidRDefault="009E22A4" w14:paraId="588204FD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Brainstorming a myšlienkové mapy</w:t>
            </w:r>
          </w:p>
          <w:p w:rsidRPr="0070428A" w:rsidR="009E22A4" w:rsidP="009E22A4" w:rsidRDefault="009E22A4" w14:paraId="0F063AF9" w14:textId="5759D8E6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Spochybňovanie predpokladov</w:t>
            </w:r>
          </w:p>
          <w:p w:rsidRPr="0070428A" w:rsidR="009E22A4" w:rsidP="009E22A4" w:rsidRDefault="009E22A4" w14:paraId="7D112CDC" w14:textId="18D5DFA2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Divergentné a konvergentné myslenie</w:t>
            </w:r>
          </w:p>
          <w:p w:rsidRPr="0070428A" w:rsidR="009E22A4" w:rsidP="009E22A4" w:rsidRDefault="009E22A4" w14:paraId="16F2DBED" w14:textId="3DAE949B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Reflexia a učenie sa zo skúseností</w:t>
            </w:r>
          </w:p>
          <w:p w:rsidRPr="0070428A" w:rsidR="009E22A4" w:rsidP="009E22A4" w:rsidRDefault="009E22A4" w14:paraId="7009D4B3" w14:textId="10E90B0E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Čítanie a skúmanie</w:t>
            </w:r>
          </w:p>
          <w:p w:rsidRPr="0070428A" w:rsidR="00B25B49" w:rsidP="00B25B49" w:rsidRDefault="00B25B49" w14:paraId="62BDB289" w14:textId="5D2B34AF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676207" w:rsidP="00676207" w:rsidRDefault="00EE2C0F" w14:paraId="114710D8" w14:textId="431C8D8A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Ako súvisí kreativita a kritické myslenie</w:t>
            </w:r>
            <w:r w:rsidRPr="0070428A" w:rsidR="00676207">
              <w:rPr>
                <w:rFonts w:cstheme="minorHAnsi"/>
                <w:sz w:val="23"/>
                <w:szCs w:val="23"/>
                <w:lang w:val="sk-SK"/>
              </w:rPr>
              <w:t>?</w:t>
            </w:r>
          </w:p>
          <w:p w:rsidRPr="0070428A" w:rsidR="00F73336" w:rsidP="00F73336" w:rsidRDefault="00F73336" w14:paraId="06249ADD" w14:textId="77777777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Obe sú dôležité pre inovácie a riešenie problémov.</w:t>
            </w:r>
          </w:p>
          <w:p w:rsidRPr="0070428A" w:rsidR="00F73336" w:rsidP="00F73336" w:rsidRDefault="00F73336" w14:paraId="4555B573" w14:textId="59B708C6">
            <w:pPr>
              <w:numPr>
                <w:ilvl w:val="0"/>
                <w:numId w:val="36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Kreativita vytvára nové nápady, zatiaľ čo kritické myslenie ich hodnotí a zlepšuje</w:t>
            </w:r>
          </w:p>
          <w:p w:rsidRPr="0070428A" w:rsidR="00F73336" w:rsidP="00F73336" w:rsidRDefault="00F73336" w14:paraId="676F82E5" w14:textId="57983AF4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Obe si vyžadujú otvorený a zvedavý prístup</w:t>
            </w:r>
          </w:p>
          <w:p w:rsidRPr="0070428A" w:rsidR="00676207" w:rsidP="00B25B49" w:rsidRDefault="00676207" w14:paraId="02DC8315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B25B49" w:rsidP="4DEBB2DC" w:rsidRDefault="00F73336" w14:paraId="01D26447" w14:textId="5835727E">
            <w:pPr>
              <w:pStyle w:val="Normal"/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4DEBB2DC" w:rsidR="4DEBB2DC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>Kapitola 3: Odporúčania pre podniky</w:t>
            </w:r>
          </w:p>
          <w:p w:rsidRPr="0070428A" w:rsidR="00B25B49" w:rsidP="00B25B49" w:rsidRDefault="00B25B49" w14:paraId="7F5D9E9A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B25B49" w:rsidP="00B25B49" w:rsidRDefault="00B25B49" w14:paraId="459A7D99" w14:textId="6F56A9ED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70428A" w:rsidR="0073143A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3.1: </w:t>
            </w:r>
            <w:r w:rsidRPr="0070428A" w:rsidR="0073143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Ako využiť sociálne a </w:t>
            </w:r>
            <w:r w:rsidR="001C2DCC">
              <w:rPr>
                <w:rFonts w:cstheme="minorHAnsi"/>
                <w:b/>
                <w:bCs/>
                <w:sz w:val="23"/>
                <w:szCs w:val="23"/>
                <w:lang w:val="sk-SK"/>
              </w:rPr>
              <w:t>zelené</w:t>
            </w:r>
            <w:r w:rsidRPr="0070428A" w:rsidR="0073143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inovácie</w:t>
            </w:r>
          </w:p>
          <w:p w:rsidRPr="0070428A" w:rsidR="00B25B49" w:rsidP="00B25B49" w:rsidRDefault="00B25B49" w14:paraId="52D12688" w14:textId="344A412E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484773" w:rsidP="00676207" w:rsidRDefault="00484773" w14:paraId="60E5DC59" w14:textId="42BEA3E5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Zhodnoťte svoj súčasný podnikateľský model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: Zhodnoťte svoj súčasný </w:t>
            </w:r>
            <w:r w:rsidRPr="0070428A" w:rsidR="000C067D">
              <w:rPr>
                <w:rFonts w:cstheme="minorHAnsi"/>
                <w:sz w:val="23"/>
                <w:szCs w:val="23"/>
                <w:lang w:val="sk-SK"/>
              </w:rPr>
              <w:t>podnikateľský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model a identifikujte oblasti, v ktorých by sa mohli zaviesť sociálne a </w:t>
            </w:r>
            <w:r w:rsidRPr="0070428A" w:rsidR="000C067D">
              <w:rPr>
                <w:rFonts w:cstheme="minorHAnsi"/>
                <w:sz w:val="23"/>
                <w:szCs w:val="23"/>
                <w:lang w:val="sk-SK"/>
              </w:rPr>
              <w:t>zelené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inovácie. Mohlo by ísť o zmeny vašich produktov, služieb alebo výrobných metód, prípadne o zavedenie nov</w:t>
            </w:r>
            <w:r w:rsidRPr="0070428A" w:rsidR="000D40F8">
              <w:rPr>
                <w:rFonts w:cstheme="minorHAnsi"/>
                <w:sz w:val="23"/>
                <w:szCs w:val="23"/>
                <w:lang w:val="sk-SK"/>
              </w:rPr>
              <w:t xml:space="preserve">ého podnikateľského 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model</w:t>
            </w:r>
            <w:r w:rsidRPr="0070428A" w:rsidR="000D40F8">
              <w:rPr>
                <w:rFonts w:cstheme="minorHAnsi"/>
                <w:sz w:val="23"/>
                <w:szCs w:val="23"/>
                <w:lang w:val="sk-SK"/>
              </w:rPr>
              <w:t>u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B471E6" w:rsidP="00676207" w:rsidRDefault="00BE02CE" w14:paraId="54CA6838" w14:textId="735809E8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Skúmajte a buďte inform</w:t>
            </w:r>
            <w:r w:rsidRPr="0070428A" w:rsidR="004007F1">
              <w:rPr>
                <w:rFonts w:cstheme="minorHAnsi"/>
                <w:sz w:val="23"/>
                <w:szCs w:val="23"/>
                <w:u w:val="single"/>
                <w:lang w:val="sk-SK"/>
              </w:rPr>
              <w:t>ovaný</w:t>
            </w:r>
            <w:r w:rsidRPr="0070428A" w:rsidR="00B471E6">
              <w:rPr>
                <w:rFonts w:cstheme="minorHAnsi"/>
                <w:sz w:val="23"/>
                <w:szCs w:val="23"/>
                <w:lang w:val="sk-SK"/>
              </w:rPr>
              <w:t xml:space="preserve">: Udržujte si prehľad o najnovších trendoch, technológiách a osvedčených postupoch v oblasti sociálnych a </w:t>
            </w:r>
            <w:r w:rsidRPr="0070428A" w:rsidR="004007F1">
              <w:rPr>
                <w:rFonts w:cstheme="minorHAnsi"/>
                <w:sz w:val="23"/>
                <w:szCs w:val="23"/>
                <w:lang w:val="sk-SK"/>
              </w:rPr>
              <w:t>zelených</w:t>
            </w:r>
            <w:r w:rsidRPr="0070428A" w:rsidR="00B471E6">
              <w:rPr>
                <w:rFonts w:cstheme="minorHAnsi"/>
                <w:sz w:val="23"/>
                <w:szCs w:val="23"/>
                <w:lang w:val="sk-SK"/>
              </w:rPr>
              <w:t xml:space="preserve"> inovácií. Pomôže vám to identifikovať nové príležitosti a udržať si náskok pred konkurenciou.</w:t>
            </w:r>
          </w:p>
          <w:p w:rsidRPr="0070428A" w:rsidR="005970B6" w:rsidP="00676207" w:rsidRDefault="005970B6" w14:paraId="34E6A8C2" w14:textId="1570C8D5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Zapojte komunitu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: Komunikujte a spolupracujte s miestnou komunitou, aby ste pochopili jej potreby a obavy. To vám môže pomôcť identifikovať príležitosti na sociálne a </w:t>
            </w:r>
            <w:r w:rsidRPr="0070428A" w:rsidR="00B7469C">
              <w:rPr>
                <w:rFonts w:cstheme="minorHAnsi"/>
                <w:sz w:val="23"/>
                <w:szCs w:val="23"/>
                <w:lang w:val="sk-SK"/>
              </w:rPr>
              <w:t>zelené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inovácie, ktoré sú v súlade s prioritami komunity.</w:t>
            </w:r>
          </w:p>
          <w:p w:rsidRPr="0070428A" w:rsidR="00905BC7" w:rsidP="00676207" w:rsidRDefault="00905BC7" w14:paraId="3292CAB4" w14:textId="78DE9665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lastRenderedPageBreak/>
              <w:t>Podporujte participáciu zamestnancov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Povzbudzujte svojich zamestnancov, aby sa podelili o svoje nápady a boli súčasťou inovačného procesu. Môže to viesť k väčšej angažovanosti zamestnancov a širšiemu spektru inovatívnych nápadov.</w:t>
            </w:r>
          </w:p>
          <w:p w:rsidRPr="0070428A" w:rsidR="00FC31BE" w:rsidP="00B25B49" w:rsidRDefault="00FC31BE" w14:paraId="00187050" w14:textId="45764F22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Investujte do udržateľných praktík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Investujte do udržateľných postupov, ako sú energeticky účinné zariadenia, recyklačné programy a ekologické výrobky. Pomôže vám to znížiť vplyv na životné prostredie a ušetriť peniaze za komunálne služby.</w:t>
            </w:r>
          </w:p>
          <w:p w:rsidRPr="0070428A" w:rsidR="0026521C" w:rsidP="00676207" w:rsidRDefault="0026521C" w14:paraId="5454B101" w14:textId="38C5416A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Investujte do výskumu a vývoja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Investujte do výskumu a vývoja s cieľom preskúmať nové možnosti sociálnych a zelených inovácií. Môže to zahŕňať vývoj nových produktov, služieb, výrobných metód alebo skúmanie nových podnikateľských modelov.</w:t>
            </w:r>
          </w:p>
          <w:p w:rsidRPr="0070428A" w:rsidR="002908B5" w:rsidP="00676207" w:rsidRDefault="002908B5" w14:paraId="7789B9C6" w14:textId="5DA99458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Spolupracujte s inými podnikmi a organizáciami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Spolupracujte s inými podnikmi a organizáciami s cieľom zdieľať znalosti a zdroje. To môže viesť k efektívnejším a účinnejším inováciám</w:t>
            </w:r>
          </w:p>
          <w:p w:rsidRPr="0070428A" w:rsidR="00FC4AAB" w:rsidP="00676207" w:rsidRDefault="00FC4AAB" w14:paraId="26995F5B" w14:textId="5F49DD79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Merajte a komunikujte svoj dopad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Merajte vplyv svojich sociálnych a zelených inovácií a informujte o ňom svojich zákazníkov, zamestnancov a ďalšie zainteresované strany. Môže to pomôcť vybudovať dôveru a podporu vášho podniku.</w:t>
            </w:r>
          </w:p>
          <w:p w:rsidRPr="0070428A" w:rsidR="00474B20" w:rsidP="00676207" w:rsidRDefault="00474B20" w14:paraId="496925B6" w14:textId="217F32DC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Buďte otvoren</w:t>
            </w:r>
            <w:r w:rsidR="00A73388">
              <w:rPr>
                <w:rFonts w:cstheme="minorHAnsi"/>
                <w:sz w:val="23"/>
                <w:szCs w:val="23"/>
                <w:u w:val="single"/>
                <w:lang w:val="sk-SK"/>
              </w:rPr>
              <w:t>ý</w:t>
            </w: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 xml:space="preserve"> zmenám a prispôsobivosti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Buďte otvorení zmenám a prispôsobivosti, buďte pripravení zmeniť svoj prístup, ak nefunguje.</w:t>
            </w:r>
          </w:p>
          <w:p w:rsidRPr="0070428A" w:rsidR="00676207" w:rsidP="004E1979" w:rsidRDefault="004E1979" w14:paraId="29394851" w14:textId="536B77B9">
            <w:pPr>
              <w:pStyle w:val="ListParagraph"/>
              <w:numPr>
                <w:ilvl w:val="0"/>
                <w:numId w:val="33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Dodržujte predpisy a normy: Poznajte predpisy a normy týkajúce sa sociálnych a zelených inovácií a dodržiavajte ich.</w:t>
            </w:r>
          </w:p>
          <w:p w:rsidRPr="0070428A" w:rsidR="00B25B49" w:rsidP="00B25B49" w:rsidRDefault="00B25B49" w14:paraId="3CC001FA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70428A" w:rsidR="00B25B49" w:rsidP="00B25B49" w:rsidRDefault="00B25B49" w14:paraId="2D18B41B" w14:textId="1B990AA6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70428A" w:rsidR="004E1979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kcia </w:t>
            </w: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3.2: </w:t>
            </w:r>
            <w:r w:rsidRPr="0070428A" w:rsidR="00663AD6">
              <w:rPr>
                <w:rFonts w:cstheme="minorHAnsi"/>
                <w:b/>
                <w:bCs/>
                <w:sz w:val="23"/>
                <w:szCs w:val="23"/>
                <w:lang w:val="sk-SK"/>
              </w:rPr>
              <w:t>Ako získať výhody z kreativity a kritického myslenia?</w:t>
            </w:r>
          </w:p>
          <w:p w:rsidRPr="0070428A" w:rsidR="00B25B49" w:rsidP="00B25B49" w:rsidRDefault="00B25B49" w14:paraId="27C232F2" w14:textId="6D86A9E8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B113A5" w:rsidP="00676207" w:rsidRDefault="00B113A5" w14:paraId="0552BCEE" w14:textId="23728D12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Osvojte si kultúru kreativity a kritického myslenia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Vytvorte prostredie, ktoré podporuje tvorivosť a kritické myslenie tým, že podporuje otvorenú komunikáciu, experimentovanie</w:t>
            </w:r>
            <w:r w:rsidRPr="0070428A" w:rsidR="00F177C8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riskovanie a oceňuje rôzne perspektívy.</w:t>
            </w:r>
          </w:p>
          <w:p w:rsidRPr="0070428A" w:rsidR="002A3266" w:rsidP="00676207" w:rsidRDefault="002A3266" w14:paraId="36F466FE" w14:textId="72AFA17A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Poskytujte možnosti odbornej prípravy a rozvoja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Poskytnite zamestnancom príležitosti na tréning a rozvoj, aby si zlepšili svoju kreativitu a kritické myslenie. Môže to zahŕňať workshopy, semináre a mentorské programy.</w:t>
            </w:r>
          </w:p>
          <w:p w:rsidRPr="0070428A" w:rsidR="00740ECD" w:rsidP="00676207" w:rsidRDefault="00740ECD" w14:paraId="2EBDA764" w14:textId="6674BCCD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Stimulujte brainstorming a generovanie nápadov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Podporujte brainstorming a generovanie nápadov s cieľom generovať nové a inovatívne nápady.</w:t>
            </w:r>
          </w:p>
          <w:p w:rsidRPr="0070428A" w:rsidR="00740ECD" w:rsidP="00676207" w:rsidRDefault="00740ECD" w14:paraId="0DC28503" w14:textId="2A7578DF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Podporujte kladenie otázok a spochybňovanie predpokladov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: Podporujte zamestnancov v spochybňovaní predpokladov a statusu </w:t>
            </w:r>
            <w:proofErr w:type="spellStart"/>
            <w:r w:rsidRPr="0070428A">
              <w:rPr>
                <w:rFonts w:cstheme="minorHAnsi"/>
                <w:sz w:val="23"/>
                <w:szCs w:val="23"/>
                <w:lang w:val="sk-SK"/>
              </w:rPr>
              <w:t>quo</w:t>
            </w:r>
            <w:proofErr w:type="spellEnd"/>
            <w:r w:rsidRPr="0070428A">
              <w:rPr>
                <w:rFonts w:cstheme="minorHAnsi"/>
                <w:sz w:val="23"/>
                <w:szCs w:val="23"/>
                <w:lang w:val="sk-SK"/>
              </w:rPr>
              <w:t>. Môže to viesť k novým a inovatívnym nápadom.</w:t>
            </w:r>
          </w:p>
          <w:p w:rsidRPr="0070428A" w:rsidR="00381F99" w:rsidP="00676207" w:rsidRDefault="00381F99" w14:paraId="4741CCF8" w14:textId="44E7E25E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Podporujte reflexiu a učeni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Podporujte zamestnancov, aby sa zamýšľali nad svojimi skúsenosťami a učili sa z nich. Môže to pomôcť zlepšiť schopnosť riešiť problémy a rozhodovať sa.</w:t>
            </w:r>
          </w:p>
          <w:p w:rsidRPr="0070428A" w:rsidR="00024306" w:rsidP="00676207" w:rsidRDefault="00024306" w14:paraId="3D4D120D" w14:textId="5EB066AE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Používajte kritické myslenie pri rozhodovaní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Používajte kritické myslenie v rozhodovacom procese tým, že zamestnancov povzbudíte, aby vyhodnocovali rôzne možnosti, identifikovali a zmierňovali riziká a prijímali dobre informované rozhodnutia.</w:t>
            </w:r>
          </w:p>
          <w:p w:rsidRPr="0070428A" w:rsidR="00C868C8" w:rsidP="00676207" w:rsidRDefault="00C868C8" w14:paraId="69062167" w14:textId="5035AABE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Podporujte spoluprácu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Podporujte spoluprácu medzi zamestnancami, aby sa podelili o svoje nápady a názory. Môže to viesť k inovatívnejším riešeniam.</w:t>
            </w:r>
          </w:p>
          <w:p w:rsidRPr="0070428A" w:rsidR="00226070" w:rsidP="00676207" w:rsidRDefault="00226070" w14:paraId="014541B6" w14:textId="066C5D5D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Vyhľadávajte rôzne perspektívy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Hľadajte rôzne pohľady zamestnancov, zákazníkov a iných zainteresovaných strán, aby ste rozšírili svoju perspektívu a našli nové a inovatívne riešenia.</w:t>
            </w:r>
          </w:p>
          <w:p w:rsidRPr="0070428A" w:rsidR="008D541A" w:rsidP="00676207" w:rsidRDefault="008D541A" w14:paraId="18503684" w14:textId="7F74A7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t>Buďte otvorený spätnej väzb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Buďte otvorený spätnej väzbe a v prípade potreby buďte ochotný prispôsobiť sa a zmeniť svoj prístup.</w:t>
            </w:r>
          </w:p>
          <w:p w:rsidRPr="0070428A" w:rsidR="005B53BD" w:rsidP="00897230" w:rsidRDefault="005B53BD" w14:paraId="7F8C598C" w14:textId="215D022C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u w:val="single"/>
                <w:lang w:val="sk-SK"/>
              </w:rPr>
              <w:lastRenderedPageBreak/>
              <w:t>Odmeňujte kreativitu a kritické mysleni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: Uznajte a odmeňte zamestnancov, ktorí používajú kreativitu a kritické myslenie. Môže to pomôcť rozvíjať kultúru inovácií a podporovať ďalší rast a rozvoj.</w:t>
            </w:r>
          </w:p>
          <w:p w:rsidRPr="0070428A" w:rsidR="00C56384" w:rsidP="00C56384" w:rsidRDefault="00C56384" w14:paraId="6DFB3E3A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  <w:tr w:rsidRPr="0070428A" w:rsidR="00C56384" w:rsidTr="4DEBB2DC" w14:paraId="7F3FF2D8" w14:textId="77777777">
        <w:trPr>
          <w:trHeight w:val="375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C56384" w:rsidP="00C56384" w:rsidRDefault="002263E9" w14:paraId="3E8B40C1" w14:textId="104108EC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Obsah v bodoch</w:t>
            </w:r>
          </w:p>
        </w:tc>
      </w:tr>
      <w:tr w:rsidRPr="0070428A" w:rsidR="00C56384" w:rsidTr="4DEBB2DC" w14:paraId="12A34D0F" w14:textId="77777777">
        <w:trPr>
          <w:trHeight w:val="1133"/>
          <w:jc w:val="center"/>
        </w:trPr>
        <w:tc>
          <w:tcPr>
            <w:tcW w:w="9344" w:type="dxa"/>
            <w:gridSpan w:val="3"/>
            <w:tcMar/>
          </w:tcPr>
          <w:p w:rsidRPr="0070428A" w:rsidR="002B4ACF" w:rsidP="00676207" w:rsidRDefault="002B4ACF" w14:paraId="333CD8C5" w14:textId="2C99BF94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Inovácie pomáhajú podnikom byť konkurencieschopnejš</w:t>
            </w:r>
            <w:r w:rsidRPr="0070428A" w:rsidR="00A14DD0">
              <w:rPr>
                <w:rFonts w:cstheme="minorHAnsi"/>
                <w:sz w:val="23"/>
                <w:szCs w:val="23"/>
                <w:lang w:val="sk-SK"/>
              </w:rPr>
              <w:t>ími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, efektívnejš</w:t>
            </w:r>
            <w:r w:rsidRPr="0070428A" w:rsidR="00A14DD0">
              <w:rPr>
                <w:rFonts w:cstheme="minorHAnsi"/>
                <w:sz w:val="23"/>
                <w:szCs w:val="23"/>
                <w:lang w:val="sk-SK"/>
              </w:rPr>
              <w:t>ími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, zvyš</w:t>
            </w:r>
            <w:r w:rsidRPr="0070428A" w:rsidR="00A14DD0">
              <w:rPr>
                <w:rFonts w:cstheme="minorHAnsi"/>
                <w:sz w:val="23"/>
                <w:szCs w:val="23"/>
                <w:lang w:val="sk-SK"/>
              </w:rPr>
              <w:t>ujú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príjmy a zlepš</w:t>
            </w:r>
            <w:r w:rsidRPr="0070428A" w:rsidR="00A14DD0">
              <w:rPr>
                <w:rFonts w:cstheme="minorHAnsi"/>
                <w:sz w:val="23"/>
                <w:szCs w:val="23"/>
                <w:lang w:val="sk-SK"/>
              </w:rPr>
              <w:t>ujú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tovary/služby.</w:t>
            </w:r>
          </w:p>
          <w:p w:rsidRPr="0070428A" w:rsidR="00FA6DD0" w:rsidP="00676207" w:rsidRDefault="00FA6DD0" w14:paraId="782556FB" w14:textId="53DC912F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Sociálne a zelené inovácie majú zásadný význam pre riešenie spoločenských výziev a zlepšenie blahobytu jednotlivcov a komunít.</w:t>
            </w:r>
          </w:p>
          <w:p w:rsidRPr="0070428A" w:rsidR="00C945C2" w:rsidP="00676207" w:rsidRDefault="00C945C2" w14:paraId="4C67E207" w14:textId="4F26453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Kreativita je pre podnikanie dôležitá, pretože umožňuje spoločnostiam vyvíjať nové a inovatívne nápady, výrobky a služby, ktoré môžu viesť k zvýšeniu príjmov a konkurencieschopnosti.</w:t>
            </w:r>
          </w:p>
          <w:p w:rsidRPr="0070428A" w:rsidR="00B03104" w:rsidP="00676207" w:rsidRDefault="00B03104" w14:paraId="044F2862" w14:textId="2F40B17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Kritické myslenie je pre podniky dôležité, pretože umožňuje ich zamestnancom prijímať informované rozhodnutia a efektívne riešiť problémy.</w:t>
            </w:r>
          </w:p>
          <w:p w:rsidRPr="0070428A" w:rsidR="00B03104" w:rsidP="00676207" w:rsidRDefault="00B03104" w14:paraId="321C6F5D" w14:textId="7777777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Zavedenie sociálnych a zelených inovácií môže zlepšiť povesť spoločnosti a prilákať sociálne uvedomelých spotrebiteľov a zároveň znížiť prevádzkové náklady a podporiť udržateľnosť.</w:t>
            </w:r>
          </w:p>
          <w:p w:rsidRPr="0070428A" w:rsidR="00937191" w:rsidP="00676207" w:rsidRDefault="00937191" w14:paraId="51943669" w14:textId="750646B1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ajitelia firiem by mali podporovať kreativitu a kritické myslenie. Môžu viesť k zvýšeniu inovácií, schopnosti riešiť problémy a rozhodovať sa, čo vedie k zlepšeniu výkonnosti a konkurencieschopnosti podniku.</w:t>
            </w:r>
          </w:p>
          <w:p w:rsidRPr="0070428A" w:rsidR="00C62FE5" w:rsidP="00620F94" w:rsidRDefault="00C62FE5" w14:paraId="154852F5" w14:textId="74EF27A5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  <w:tr w:rsidRPr="0070428A" w:rsidR="00C56384" w:rsidTr="4DEBB2DC" w14:paraId="4EB43C96" w14:textId="77777777">
        <w:trPr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C56384" w:rsidP="00C56384" w:rsidRDefault="00163CC2" w14:paraId="1DCFF9F0" w14:textId="3C220AB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5 slovníkových pojmov</w:t>
            </w:r>
          </w:p>
        </w:tc>
      </w:tr>
      <w:tr w:rsidRPr="0070428A" w:rsidR="00C56384" w:rsidTr="4DEBB2DC" w14:paraId="4961692A" w14:textId="77777777">
        <w:trPr>
          <w:trHeight w:val="1290"/>
          <w:jc w:val="center"/>
        </w:trPr>
        <w:tc>
          <w:tcPr>
            <w:tcW w:w="9344" w:type="dxa"/>
            <w:gridSpan w:val="3"/>
            <w:tcMar/>
          </w:tcPr>
          <w:p w:rsidRPr="0070428A" w:rsidR="00D50773" w:rsidP="00676207" w:rsidRDefault="00A82ED9" w14:paraId="0DA2B090" w14:textId="666F62F7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Inovácia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- Inováciou sa rozumie proces vytvárania nových nápadov, produktov, služieb alebo procesov a ich úspešná implementácia.</w:t>
            </w:r>
          </w:p>
          <w:p w:rsidRPr="0070428A" w:rsidR="00676207" w:rsidP="00676207" w:rsidRDefault="00676207" w14:paraId="23274FAA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BA62F1" w:rsidP="00C56384" w:rsidRDefault="00BA62F1" w14:paraId="73C6D33A" w14:textId="00DF11D7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ociálna inovácia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- Sociálna inovácia sa vzťahuje na tvorbu a implementáciu nových myšlienok, produktov, služieb alebo procesov, ktoré riešia spoločenské výzvy a zlepšujú blahobyt jednotlivcov a komunít.</w:t>
            </w:r>
          </w:p>
          <w:p w:rsidRPr="0070428A" w:rsidR="00BA62F1" w:rsidP="00C56384" w:rsidRDefault="00BA62F1" w14:paraId="46DC75DD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9E0F2D" w:rsidP="00684B9C" w:rsidRDefault="009E0F2D" w14:paraId="51152392" w14:textId="6293C77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Zelené inovácie 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>- Zelené (alebo ekologické) inovácie predstavujú vytváranie a zavádzanie nových nápadov, produktov, služieb alebo procesov, ktoré majú pozitívny vplyv na životné prostredie a zároveň prinášajú ekonomické výhody.</w:t>
            </w:r>
          </w:p>
          <w:p w:rsidRPr="0070428A" w:rsidR="00676207" w:rsidP="00684B9C" w:rsidRDefault="00676207" w14:paraId="0B844F9C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F13AC2" w:rsidP="00684B9C" w:rsidRDefault="00F13AC2" w14:paraId="375384DD" w14:textId="6181A5F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Kreativita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- Kreativita je schopnosť vytvárať nové a užitočné nápady.</w:t>
            </w:r>
          </w:p>
          <w:p w:rsidRPr="0070428A" w:rsidR="00676207" w:rsidP="00684B9C" w:rsidRDefault="00676207" w14:paraId="4914D013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63252A" w:rsidP="00684B9C" w:rsidRDefault="0063252A" w14:paraId="21F022A6" w14:textId="5B897DD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Kritické myslenie</w:t>
            </w: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 - Kritické myslenie znamená schopnosť analyzovať a vyhodnocovať informácie s cieľom prijímať správne rozhodnutia.</w:t>
            </w:r>
          </w:p>
          <w:p w:rsidRPr="0070428A" w:rsidR="00C56384" w:rsidP="00C56384" w:rsidRDefault="00C56384" w14:paraId="12E72ACB" w14:textId="408AAD38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</w:tr>
      <w:tr w:rsidRPr="0070428A" w:rsidR="00125876" w:rsidTr="4DEBB2DC" w14:paraId="27BFD00A" w14:textId="77777777">
        <w:trPr>
          <w:trHeight w:val="402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70428A" w:rsidR="00125876" w:rsidP="00125876" w:rsidRDefault="00125876" w14:paraId="390C4BAC" w14:textId="7FBA881A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Bibliografia a ďalšie odkazy</w:t>
            </w:r>
          </w:p>
        </w:tc>
      </w:tr>
      <w:tr w:rsidRPr="0070428A" w:rsidR="00125876" w:rsidTr="4DEBB2DC" w14:paraId="112BCA5A" w14:textId="77777777">
        <w:trPr>
          <w:trHeight w:val="420"/>
          <w:jc w:val="center"/>
        </w:trPr>
        <w:tc>
          <w:tcPr>
            <w:tcW w:w="9344" w:type="dxa"/>
            <w:gridSpan w:val="3"/>
            <w:tcMar/>
          </w:tcPr>
          <w:p w:rsidRPr="0070428A" w:rsidR="00125876" w:rsidP="00125876" w:rsidRDefault="00125876" w14:paraId="6DA114F0" w14:textId="70623A33">
            <w:pPr>
              <w:pStyle w:val="NormalWeb"/>
              <w:ind w:left="22"/>
              <w:rPr>
                <w:lang w:val="sk-SK"/>
              </w:rPr>
            </w:pPr>
            <w:proofErr w:type="spellStart"/>
            <w:r w:rsidRPr="0070428A">
              <w:rPr>
                <w:lang w:val="sk-SK"/>
              </w:rPr>
              <w:t>Frone</w:t>
            </w:r>
            <w:proofErr w:type="spellEnd"/>
            <w:r w:rsidRPr="0070428A">
              <w:rPr>
                <w:lang w:val="sk-SK"/>
              </w:rPr>
              <w:t xml:space="preserve">, S. (2011) </w:t>
            </w:r>
            <w:proofErr w:type="spellStart"/>
            <w:r w:rsidRPr="0070428A">
              <w:rPr>
                <w:i/>
                <w:iCs/>
                <w:lang w:val="sk-SK"/>
              </w:rPr>
              <w:t>Green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Technologies: </w:t>
            </w:r>
            <w:proofErr w:type="spellStart"/>
            <w:r w:rsidRPr="0070428A">
              <w:rPr>
                <w:i/>
                <w:iCs/>
                <w:lang w:val="sk-SK"/>
              </w:rPr>
              <w:t>Concepts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, </w:t>
            </w:r>
            <w:proofErr w:type="spellStart"/>
            <w:r w:rsidRPr="0070428A">
              <w:rPr>
                <w:i/>
                <w:iCs/>
                <w:lang w:val="sk-SK"/>
              </w:rPr>
              <w:t>methodologies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, </w:t>
            </w:r>
            <w:proofErr w:type="spellStart"/>
            <w:r w:rsidRPr="0070428A">
              <w:rPr>
                <w:i/>
                <w:iCs/>
                <w:lang w:val="sk-SK"/>
              </w:rPr>
              <w:t>tools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and </w:t>
            </w:r>
            <w:proofErr w:type="spellStart"/>
            <w:r w:rsidRPr="0070428A">
              <w:rPr>
                <w:i/>
                <w:iCs/>
                <w:lang w:val="sk-SK"/>
              </w:rPr>
              <w:t>applications</w:t>
            </w:r>
            <w:proofErr w:type="spellEnd"/>
            <w:r w:rsidRPr="0070428A">
              <w:rPr>
                <w:lang w:val="sk-SK"/>
              </w:rPr>
              <w:t xml:space="preserve">. </w:t>
            </w:r>
            <w:proofErr w:type="spellStart"/>
            <w:r w:rsidRPr="0070428A">
              <w:rPr>
                <w:lang w:val="sk-SK"/>
              </w:rPr>
              <w:t>Hershey</w:t>
            </w:r>
            <w:proofErr w:type="spellEnd"/>
            <w:r w:rsidRPr="0070428A">
              <w:rPr>
                <w:lang w:val="sk-SK"/>
              </w:rPr>
              <w:t xml:space="preserve">, PA: </w:t>
            </w:r>
            <w:proofErr w:type="spellStart"/>
            <w:r w:rsidRPr="0070428A">
              <w:rPr>
                <w:lang w:val="sk-SK"/>
              </w:rPr>
              <w:t>Information</w:t>
            </w:r>
            <w:proofErr w:type="spellEnd"/>
            <w:r w:rsidRPr="0070428A">
              <w:rPr>
                <w:lang w:val="sk-SK"/>
              </w:rPr>
              <w:t xml:space="preserve"> </w:t>
            </w:r>
            <w:proofErr w:type="spellStart"/>
            <w:r w:rsidRPr="0070428A">
              <w:rPr>
                <w:lang w:val="sk-SK"/>
              </w:rPr>
              <w:t>Science</w:t>
            </w:r>
            <w:proofErr w:type="spellEnd"/>
            <w:r w:rsidRPr="0070428A">
              <w:rPr>
                <w:lang w:val="sk-SK"/>
              </w:rPr>
              <w:t xml:space="preserve"> </w:t>
            </w:r>
            <w:proofErr w:type="spellStart"/>
            <w:r w:rsidRPr="0070428A">
              <w:rPr>
                <w:lang w:val="sk-SK"/>
              </w:rPr>
              <w:t>Reference</w:t>
            </w:r>
            <w:proofErr w:type="spellEnd"/>
            <w:r w:rsidRPr="0070428A">
              <w:rPr>
                <w:lang w:val="sk-SK"/>
              </w:rPr>
              <w:t xml:space="preserve">. </w:t>
            </w:r>
          </w:p>
          <w:p w:rsidRPr="0070428A" w:rsidR="00125876" w:rsidP="00125876" w:rsidRDefault="00125876" w14:paraId="1F7DCAF0" w14:textId="035FBB4E">
            <w:pPr>
              <w:pStyle w:val="NormalWeb"/>
              <w:ind w:left="567" w:hanging="567"/>
              <w:rPr>
                <w:lang w:val="sk-SK"/>
              </w:rPr>
            </w:pPr>
            <w:proofErr w:type="spellStart"/>
            <w:r w:rsidRPr="0070428A">
              <w:rPr>
                <w:lang w:val="sk-SK"/>
              </w:rPr>
              <w:t>Godwin</w:t>
            </w:r>
            <w:proofErr w:type="spellEnd"/>
            <w:r w:rsidRPr="0070428A">
              <w:rPr>
                <w:lang w:val="sk-SK"/>
              </w:rPr>
              <w:t xml:space="preserve">, E.U. (2020) </w:t>
            </w:r>
            <w:proofErr w:type="spellStart"/>
            <w:r w:rsidRPr="0070428A">
              <w:rPr>
                <w:i/>
                <w:iCs/>
                <w:lang w:val="sk-SK"/>
              </w:rPr>
              <w:t>Small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Business </w:t>
            </w:r>
            <w:proofErr w:type="spellStart"/>
            <w:r w:rsidRPr="0070428A">
              <w:rPr>
                <w:i/>
                <w:iCs/>
                <w:lang w:val="sk-SK"/>
              </w:rPr>
              <w:t>Innovation</w:t>
            </w:r>
            <w:proofErr w:type="spellEnd"/>
            <w:r w:rsidRPr="0070428A">
              <w:rPr>
                <w:lang w:val="sk-SK"/>
              </w:rPr>
              <w:t xml:space="preserve">. </w:t>
            </w:r>
            <w:proofErr w:type="spellStart"/>
            <w:r w:rsidRPr="0070428A">
              <w:rPr>
                <w:lang w:val="sk-SK"/>
              </w:rPr>
              <w:t>Arcler</w:t>
            </w:r>
            <w:proofErr w:type="spellEnd"/>
            <w:r w:rsidRPr="0070428A">
              <w:rPr>
                <w:lang w:val="sk-SK"/>
              </w:rPr>
              <w:t xml:space="preserve"> </w:t>
            </w:r>
            <w:proofErr w:type="spellStart"/>
            <w:r w:rsidRPr="0070428A">
              <w:rPr>
                <w:lang w:val="sk-SK"/>
              </w:rPr>
              <w:t>Education</w:t>
            </w:r>
            <w:proofErr w:type="spellEnd"/>
            <w:r w:rsidRPr="0070428A">
              <w:rPr>
                <w:lang w:val="sk-SK"/>
              </w:rPr>
              <w:t xml:space="preserve"> </w:t>
            </w:r>
            <w:proofErr w:type="spellStart"/>
            <w:r w:rsidRPr="0070428A">
              <w:rPr>
                <w:lang w:val="sk-SK"/>
              </w:rPr>
              <w:t>Incorporated</w:t>
            </w:r>
            <w:proofErr w:type="spellEnd"/>
            <w:r w:rsidRPr="0070428A">
              <w:rPr>
                <w:lang w:val="sk-SK"/>
              </w:rPr>
              <w:t xml:space="preserve">. </w:t>
            </w:r>
          </w:p>
          <w:p w:rsidRPr="0070428A" w:rsidR="00125876" w:rsidP="00125876" w:rsidRDefault="00125876" w14:paraId="571E019F" w14:textId="77777777">
            <w:pPr>
              <w:pStyle w:val="NormalWeb"/>
              <w:rPr>
                <w:lang w:val="sk-SK"/>
              </w:rPr>
            </w:pPr>
            <w:proofErr w:type="spellStart"/>
            <w:r w:rsidRPr="0070428A">
              <w:rPr>
                <w:lang w:val="sk-SK"/>
              </w:rPr>
              <w:lastRenderedPageBreak/>
              <w:t>Mulgan</w:t>
            </w:r>
            <w:proofErr w:type="spellEnd"/>
            <w:r w:rsidRPr="0070428A">
              <w:rPr>
                <w:lang w:val="sk-SK"/>
              </w:rPr>
              <w:t xml:space="preserve">, G. (2019) </w:t>
            </w:r>
            <w:proofErr w:type="spellStart"/>
            <w:r w:rsidRPr="0070428A">
              <w:rPr>
                <w:i/>
                <w:iCs/>
                <w:lang w:val="sk-SK"/>
              </w:rPr>
              <w:t>Social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Innovation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: </w:t>
            </w:r>
            <w:proofErr w:type="spellStart"/>
            <w:r w:rsidRPr="0070428A">
              <w:rPr>
                <w:i/>
                <w:iCs/>
                <w:lang w:val="sk-SK"/>
              </w:rPr>
              <w:t>How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Societies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find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the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power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to change</w:t>
            </w:r>
            <w:r w:rsidRPr="0070428A">
              <w:rPr>
                <w:lang w:val="sk-SK"/>
              </w:rPr>
              <w:t xml:space="preserve">. </w:t>
            </w:r>
            <w:proofErr w:type="spellStart"/>
            <w:r w:rsidRPr="0070428A">
              <w:rPr>
                <w:lang w:val="sk-SK"/>
              </w:rPr>
              <w:t>Bristol</w:t>
            </w:r>
            <w:proofErr w:type="spellEnd"/>
            <w:r w:rsidRPr="0070428A">
              <w:rPr>
                <w:lang w:val="sk-SK"/>
              </w:rPr>
              <w:t xml:space="preserve">: </w:t>
            </w:r>
            <w:proofErr w:type="spellStart"/>
            <w:r w:rsidRPr="0070428A">
              <w:rPr>
                <w:lang w:val="sk-SK"/>
              </w:rPr>
              <w:t>Policy</w:t>
            </w:r>
            <w:proofErr w:type="spellEnd"/>
            <w:r w:rsidRPr="0070428A">
              <w:rPr>
                <w:lang w:val="sk-SK"/>
              </w:rPr>
              <w:t xml:space="preserve"> Press. </w:t>
            </w:r>
          </w:p>
          <w:p w:rsidRPr="0070428A" w:rsidR="00125876" w:rsidP="00125876" w:rsidRDefault="00125876" w14:paraId="04DEF868" w14:textId="35310BE0">
            <w:pPr>
              <w:pStyle w:val="NormalWeb"/>
              <w:rPr>
                <w:lang w:val="sk-SK"/>
              </w:rPr>
            </w:pPr>
            <w:proofErr w:type="spellStart"/>
            <w:r w:rsidRPr="0070428A">
              <w:rPr>
                <w:lang w:val="sk-SK"/>
              </w:rPr>
              <w:t>Robinson</w:t>
            </w:r>
            <w:proofErr w:type="spellEnd"/>
            <w:r w:rsidRPr="0070428A">
              <w:rPr>
                <w:lang w:val="sk-SK"/>
              </w:rPr>
              <w:t xml:space="preserve">, A.G. and Stern, S. (1998) </w:t>
            </w:r>
            <w:proofErr w:type="spellStart"/>
            <w:r w:rsidRPr="0070428A">
              <w:rPr>
                <w:i/>
                <w:iCs/>
                <w:lang w:val="sk-SK"/>
              </w:rPr>
              <w:t>Corporate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creativity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: </w:t>
            </w:r>
            <w:proofErr w:type="spellStart"/>
            <w:r w:rsidRPr="0070428A">
              <w:rPr>
                <w:i/>
                <w:iCs/>
                <w:lang w:val="sk-SK"/>
              </w:rPr>
              <w:t>How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innovation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and </w:t>
            </w:r>
            <w:proofErr w:type="spellStart"/>
            <w:r w:rsidRPr="0070428A">
              <w:rPr>
                <w:i/>
                <w:iCs/>
                <w:lang w:val="sk-SK"/>
              </w:rPr>
              <w:t>improvement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actually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happen</w:t>
            </w:r>
            <w:proofErr w:type="spellEnd"/>
            <w:r w:rsidRPr="0070428A">
              <w:rPr>
                <w:lang w:val="sk-SK"/>
              </w:rPr>
              <w:t xml:space="preserve">. San Francisco: </w:t>
            </w:r>
            <w:proofErr w:type="spellStart"/>
            <w:r w:rsidRPr="0070428A">
              <w:rPr>
                <w:lang w:val="sk-SK"/>
              </w:rPr>
              <w:t>Berrett-Koehler</w:t>
            </w:r>
            <w:proofErr w:type="spellEnd"/>
            <w:r w:rsidRPr="0070428A">
              <w:rPr>
                <w:lang w:val="sk-SK"/>
              </w:rPr>
              <w:t xml:space="preserve">. </w:t>
            </w:r>
          </w:p>
          <w:p w:rsidRPr="0070428A" w:rsidR="00125876" w:rsidP="00125876" w:rsidRDefault="00125876" w14:paraId="51B003DF" w14:textId="68226397">
            <w:pPr>
              <w:pStyle w:val="NormalWeb"/>
              <w:ind w:left="567" w:hanging="567"/>
              <w:rPr>
                <w:lang w:val="sk-SK"/>
              </w:rPr>
            </w:pPr>
            <w:proofErr w:type="spellStart"/>
            <w:r w:rsidRPr="0070428A">
              <w:rPr>
                <w:lang w:val="sk-SK"/>
              </w:rPr>
              <w:t>Schoenberg</w:t>
            </w:r>
            <w:proofErr w:type="spellEnd"/>
            <w:r w:rsidRPr="0070428A">
              <w:rPr>
                <w:lang w:val="sk-SK"/>
              </w:rPr>
              <w:t xml:space="preserve">, B. (2016) </w:t>
            </w:r>
            <w:proofErr w:type="spellStart"/>
            <w:r w:rsidRPr="0070428A">
              <w:rPr>
                <w:i/>
                <w:iCs/>
                <w:lang w:val="sk-SK"/>
              </w:rPr>
              <w:t>Critical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</w:t>
            </w:r>
            <w:proofErr w:type="spellStart"/>
            <w:r w:rsidRPr="0070428A">
              <w:rPr>
                <w:i/>
                <w:iCs/>
                <w:lang w:val="sk-SK"/>
              </w:rPr>
              <w:t>thinking</w:t>
            </w:r>
            <w:proofErr w:type="spellEnd"/>
            <w:r w:rsidRPr="0070428A">
              <w:rPr>
                <w:i/>
                <w:iCs/>
                <w:lang w:val="sk-SK"/>
              </w:rPr>
              <w:t xml:space="preserve"> in business</w:t>
            </w:r>
            <w:r w:rsidRPr="0070428A">
              <w:rPr>
                <w:lang w:val="sk-SK"/>
              </w:rPr>
              <w:t xml:space="preserve">. Saint Charles, MO: </w:t>
            </w:r>
            <w:proofErr w:type="spellStart"/>
            <w:r w:rsidRPr="0070428A">
              <w:rPr>
                <w:lang w:val="sk-SK"/>
              </w:rPr>
              <w:t>Heuristic</w:t>
            </w:r>
            <w:proofErr w:type="spellEnd"/>
            <w:r w:rsidRPr="0070428A">
              <w:rPr>
                <w:lang w:val="sk-SK"/>
              </w:rPr>
              <w:t xml:space="preserve"> </w:t>
            </w:r>
            <w:proofErr w:type="spellStart"/>
            <w:r w:rsidRPr="0070428A">
              <w:rPr>
                <w:lang w:val="sk-SK"/>
              </w:rPr>
              <w:t>Books</w:t>
            </w:r>
            <w:proofErr w:type="spellEnd"/>
            <w:r w:rsidRPr="0070428A">
              <w:rPr>
                <w:lang w:val="sk-SK"/>
              </w:rPr>
              <w:t xml:space="preserve">. </w:t>
            </w:r>
          </w:p>
          <w:p w:rsidRPr="0070428A" w:rsidR="00125876" w:rsidP="00125876" w:rsidRDefault="00000000" w14:paraId="5F6E9080" w14:textId="368560B8">
            <w:pPr>
              <w:pStyle w:val="NormalWeb"/>
              <w:rPr>
                <w:lang w:val="sk-SK"/>
              </w:rPr>
            </w:pPr>
            <w:hyperlink w:history="1" r:id="rId8">
              <w:r w:rsidRPr="0070428A" w:rsidR="00125876">
                <w:rPr>
                  <w:rStyle w:val="Hyperlink"/>
                  <w:lang w:val="sk-SK"/>
                </w:rPr>
                <w:t>https://www.scientificamerican.com/article/understanding-the-real-innovation-behind-the-iphone/</w:t>
              </w:r>
            </w:hyperlink>
          </w:p>
          <w:p w:rsidRPr="0070428A" w:rsidR="00125876" w:rsidP="00125876" w:rsidRDefault="00000000" w14:paraId="3F49721D" w14:textId="4A86390E">
            <w:pPr>
              <w:pStyle w:val="NormalWeb"/>
              <w:rPr>
                <w:lang w:val="sk-SK"/>
              </w:rPr>
            </w:pPr>
            <w:hyperlink w:history="1" r:id="rId9">
              <w:r w:rsidRPr="0070428A" w:rsidR="00125876">
                <w:rPr>
                  <w:rStyle w:val="Hyperlink"/>
                  <w:lang w:val="sk-SK"/>
                </w:rPr>
                <w:t>https://www.braineet.com/blog/amazon-innovation-culture</w:t>
              </w:r>
            </w:hyperlink>
          </w:p>
          <w:p w:rsidRPr="0070428A" w:rsidR="00125876" w:rsidP="00125876" w:rsidRDefault="00000000" w14:paraId="46ADEFAC" w14:textId="4419A46C">
            <w:pPr>
              <w:pStyle w:val="NormalWeb"/>
              <w:rPr>
                <w:lang w:val="sk-SK"/>
              </w:rPr>
            </w:pPr>
            <w:hyperlink w:history="1" r:id="rId10">
              <w:r w:rsidRPr="0070428A" w:rsidR="00125876">
                <w:rPr>
                  <w:rStyle w:val="Hyperlink"/>
                  <w:lang w:val="sk-SK"/>
                </w:rPr>
                <w:t>https://www.aurumbureau.com/how-tesla-became-the-most-innovative-company-in-the-world/</w:t>
              </w:r>
            </w:hyperlink>
          </w:p>
          <w:p w:rsidRPr="0070428A" w:rsidR="00125876" w:rsidP="00125876" w:rsidRDefault="00000000" w14:paraId="240DEE59" w14:textId="0EDF92A2">
            <w:pPr>
              <w:pStyle w:val="NormalWeb"/>
              <w:rPr>
                <w:lang w:val="sk-SK"/>
              </w:rPr>
            </w:pPr>
            <w:hyperlink w:history="1" r:id="rId11">
              <w:r w:rsidRPr="0070428A" w:rsidR="00125876">
                <w:rPr>
                  <w:rStyle w:val="Hyperlink"/>
                  <w:lang w:val="sk-SK"/>
                </w:rPr>
                <w:t>https://www.le-vpn.com/netflix-10-innovations-changed-world/</w:t>
              </w:r>
            </w:hyperlink>
          </w:p>
          <w:p w:rsidRPr="0070428A" w:rsidR="00125876" w:rsidP="00125876" w:rsidRDefault="00000000" w14:paraId="63ACA68D" w14:textId="7702E916">
            <w:pPr>
              <w:pStyle w:val="NormalWeb"/>
              <w:rPr>
                <w:lang w:val="sk-SK"/>
              </w:rPr>
            </w:pPr>
            <w:hyperlink w:history="1" r:id="rId12">
              <w:r w:rsidRPr="0070428A" w:rsidR="00125876">
                <w:rPr>
                  <w:rStyle w:val="Hyperlink"/>
                  <w:lang w:val="sk-SK"/>
                </w:rPr>
                <w:t>https://www.mindtools.com/acv0de1/brainstorming</w:t>
              </w:r>
            </w:hyperlink>
          </w:p>
          <w:p w:rsidRPr="0070428A" w:rsidR="00125876" w:rsidP="00125876" w:rsidRDefault="00000000" w14:paraId="54410688" w14:textId="47611F53">
            <w:pPr>
              <w:pStyle w:val="NormalWeb"/>
              <w:rPr>
                <w:lang w:val="sk-SK"/>
              </w:rPr>
            </w:pPr>
            <w:hyperlink w:history="1" r:id="rId13">
              <w:r w:rsidRPr="0070428A" w:rsidR="00125876">
                <w:rPr>
                  <w:rStyle w:val="Hyperlink"/>
                  <w:lang w:val="sk-SK"/>
                </w:rPr>
                <w:t>https://www.adelaide.edu.au/writingcentre/sites/default/files/docs/learningguide-mindmapping.pdf</w:t>
              </w:r>
            </w:hyperlink>
          </w:p>
          <w:p w:rsidRPr="0070428A" w:rsidR="00125876" w:rsidP="00125876" w:rsidRDefault="00000000" w14:paraId="3F516CA2" w14:textId="16CD172F">
            <w:pPr>
              <w:pStyle w:val="NormalWeb"/>
              <w:rPr>
                <w:lang w:val="sk-SK"/>
              </w:rPr>
            </w:pPr>
            <w:hyperlink w:history="1" r:id="rId14">
              <w:r w:rsidRPr="0070428A" w:rsidR="00125876">
                <w:rPr>
                  <w:rStyle w:val="Hyperlink"/>
                  <w:lang w:val="sk-SK"/>
                </w:rPr>
                <w:t>https://www.designuni.eu/challenging-assumptions/</w:t>
              </w:r>
            </w:hyperlink>
          </w:p>
          <w:p w:rsidRPr="0070428A" w:rsidR="00125876" w:rsidP="00125876" w:rsidRDefault="00000000" w14:paraId="162ECD12" w14:textId="169F05B9">
            <w:pPr>
              <w:pStyle w:val="NormalWeb"/>
              <w:rPr>
                <w:lang w:val="sk-SK"/>
              </w:rPr>
            </w:pPr>
            <w:hyperlink w:history="1" r:id="rId15">
              <w:r w:rsidRPr="0070428A" w:rsidR="00125876">
                <w:rPr>
                  <w:rStyle w:val="Hyperlink"/>
                  <w:lang w:val="sk-SK"/>
                </w:rPr>
                <w:t>https://asana.com/it/resources/convergent-vs-divergent</w:t>
              </w:r>
            </w:hyperlink>
          </w:p>
          <w:p w:rsidRPr="0070428A" w:rsidR="00125876" w:rsidP="00125876" w:rsidRDefault="00000000" w14:paraId="4F0B343D" w14:textId="276E1734">
            <w:pPr>
              <w:pStyle w:val="NormalWeb"/>
              <w:rPr>
                <w:lang w:val="sk-SK"/>
              </w:rPr>
            </w:pPr>
            <w:hyperlink w:history="1" r:id="rId16">
              <w:r w:rsidRPr="0070428A" w:rsidR="00125876">
                <w:rPr>
                  <w:rStyle w:val="Hyperlink"/>
                  <w:lang w:val="sk-SK"/>
                </w:rPr>
                <w:t>https://effectiviology.com/reflective-learning/</w:t>
              </w:r>
            </w:hyperlink>
          </w:p>
          <w:p w:rsidRPr="0070428A" w:rsidR="00125876" w:rsidP="00125876" w:rsidRDefault="00125876" w14:paraId="049CDF36" w14:textId="25F1A3BA">
            <w:pPr>
              <w:pStyle w:val="NormalWeb"/>
              <w:ind w:left="567" w:hanging="567"/>
              <w:rPr>
                <w:lang w:val="sk-SK"/>
              </w:rPr>
            </w:pPr>
          </w:p>
        </w:tc>
      </w:tr>
      <w:tr w:rsidRPr="0070428A" w:rsidR="00125876" w:rsidTr="4DEBB2DC" w14:paraId="3DEB57EE" w14:textId="77777777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125876" w:rsidP="4DEBB2DC" w:rsidRDefault="00CF6325" w14:paraId="61B83F51" w14:textId="6F5478E8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en-US"/>
              </w:rPr>
            </w:pPr>
            <w:r w:rsidRPr="4DEBB2DC" w:rsidR="4DEBB2DC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sk-SK"/>
              </w:rPr>
              <w:t>Päť kvízových otázok s možnosťou výberu odpovede</w:t>
            </w:r>
          </w:p>
          <w:p w:rsidRPr="0070428A" w:rsidR="00125876" w:rsidP="4DEBB2DC" w:rsidRDefault="00CF6325" w14:paraId="5C75141C" w14:textId="05AED087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2"/>
                <w:szCs w:val="22"/>
                <w:lang w:val="en-US"/>
              </w:rPr>
            </w:pPr>
          </w:p>
          <w:p w:rsidRPr="0070428A" w:rsidR="00125876" w:rsidP="4DEBB2DC" w:rsidRDefault="00CF6325" w14:paraId="6A91BDBB" w14:textId="4E2DFE70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en-US"/>
              </w:rPr>
            </w:pPr>
            <w:r w:rsidRPr="4DEBB2DC" w:rsidR="4DEBB2D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sk-SK"/>
              </w:rPr>
              <w:t>Po dokončení kvízu s minimom 75 % správnych odpovedí si budú môcť používatelia vygenerovať personalizovaný certifikát o účasti a absolvovaní tréningu.</w:t>
            </w:r>
          </w:p>
          <w:p w:rsidRPr="0070428A" w:rsidR="00125876" w:rsidP="4DEBB2DC" w:rsidRDefault="00CF6325" w14:paraId="57FE86DB" w14:textId="604D2C3A">
            <w:pPr>
              <w:pStyle w:val="Normal"/>
              <w:rPr>
                <w:rFonts w:cs="Calibri" w:cstheme="minorAscii"/>
                <w:sz w:val="23"/>
                <w:szCs w:val="23"/>
                <w:lang w:val="sk-SK"/>
              </w:rPr>
            </w:pPr>
          </w:p>
        </w:tc>
        <w:tc>
          <w:tcPr>
            <w:tcW w:w="6387" w:type="dxa"/>
            <w:tcMar/>
          </w:tcPr>
          <w:p w:rsidRPr="0070428A" w:rsidR="00125876" w:rsidP="00125876" w:rsidRDefault="005E05C4" w14:paraId="5587610D" w14:textId="4BAE407F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1. </w:t>
            </w:r>
            <w:r w:rsidRPr="0070428A" w:rsidR="00CD0A4D">
              <w:rPr>
                <w:rFonts w:cstheme="minorHAnsi"/>
                <w:b/>
                <w:bCs/>
                <w:sz w:val="23"/>
                <w:szCs w:val="23"/>
                <w:lang w:val="sk-SK"/>
              </w:rPr>
              <w:t>Čo predstavuje proces inovácie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70428A" w:rsidR="00125876" w:rsidP="00125876" w:rsidRDefault="00CD0A4D" w14:paraId="45A31ED7" w14:textId="60BC407D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70428A" w:rsidR="00E523A5">
              <w:rPr>
                <w:rFonts w:cstheme="minorHAnsi"/>
                <w:sz w:val="23"/>
                <w:szCs w:val="23"/>
                <w:lang w:val="sk-SK"/>
              </w:rPr>
              <w:t>Proces inovácie sa vzťahuje na vytváranie a úspešnú implementáciu nových nápadov, produktov, služieb alebo procesov.</w:t>
            </w:r>
          </w:p>
          <w:p w:rsidRPr="0070428A" w:rsidR="00125876" w:rsidP="00125876" w:rsidRDefault="00CD0A4D" w14:paraId="1DE30642" w14:textId="4648788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70428A" w:rsidR="00E523A5">
              <w:rPr>
                <w:rFonts w:cstheme="minorHAnsi"/>
                <w:sz w:val="23"/>
                <w:szCs w:val="23"/>
                <w:lang w:val="sk-SK"/>
              </w:rPr>
              <w:t>Inovácia je proces kopírovania existujúcich nápadov, produktov, služieb alebo procesov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2973D7E3" w14:textId="22FF568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70428A" w:rsidR="00FA466E">
              <w:rPr>
                <w:rFonts w:cstheme="minorHAnsi"/>
                <w:sz w:val="23"/>
                <w:szCs w:val="23"/>
                <w:lang w:val="sk-SK"/>
              </w:rPr>
              <w:t>Inovácia je proces implementácie už existujúcich riešení v rôznych oblastiach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5C2DE4FF" w14:textId="0BE6178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70428A" w:rsidR="00FA466E">
              <w:rPr>
                <w:rFonts w:cstheme="minorHAnsi"/>
                <w:sz w:val="23"/>
                <w:szCs w:val="23"/>
                <w:lang w:val="sk-SK"/>
              </w:rPr>
              <w:t>Inovácia je proces generovania nových nápadov, ale nie ich implementácia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FA466E" w14:paraId="67B6FA0E" w14:textId="038D1734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a</w:t>
            </w:r>
          </w:p>
          <w:p w:rsidRPr="0070428A" w:rsidR="00125876" w:rsidP="00125876" w:rsidRDefault="00125876" w14:paraId="71A3C8BE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125876" w:rsidP="00125876" w:rsidRDefault="005E05C4" w14:paraId="3D294F80" w14:textId="594565B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2. </w:t>
            </w:r>
            <w:r w:rsidRPr="0070428A" w:rsidR="002F69E8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Ako môžu </w:t>
            </w:r>
            <w:r w:rsidRPr="0070428A" w:rsidR="00E56C33">
              <w:rPr>
                <w:rFonts w:cstheme="minorHAnsi"/>
                <w:b/>
                <w:bCs/>
                <w:sz w:val="23"/>
                <w:szCs w:val="23"/>
                <w:lang w:val="sk-SK"/>
              </w:rPr>
              <w:t>MMSP</w:t>
            </w:r>
            <w:r w:rsidRPr="0070428A" w:rsidR="002F69E8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profitovať zo sociálnych inovácií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70428A" w:rsidR="00125876" w:rsidP="00125876" w:rsidRDefault="00CD0A4D" w14:paraId="74DBA83B" w14:textId="4C2155D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70428A" w:rsidR="009C3F70">
              <w:rPr>
                <w:rFonts w:cstheme="minorHAnsi"/>
                <w:sz w:val="23"/>
                <w:szCs w:val="23"/>
                <w:lang w:val="sk-SK"/>
              </w:rPr>
              <w:t>MMSP môžu mať prospech zo sociálnych inovácií, ak sa zapoja do filantropických aktivít bez očakávania finančnej návratnosti.</w:t>
            </w:r>
          </w:p>
          <w:p w:rsidRPr="0070428A" w:rsidR="00125876" w:rsidP="00125876" w:rsidRDefault="00CD0A4D" w14:paraId="29D1CB42" w14:textId="7C9C122D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lastRenderedPageBreak/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70428A" w:rsidR="001667BD">
              <w:rPr>
                <w:rFonts w:cstheme="minorHAnsi"/>
                <w:sz w:val="23"/>
                <w:szCs w:val="23"/>
                <w:lang w:val="sk-SK"/>
              </w:rPr>
              <w:t>MMSP môžu mať prospech zo sociálnych inovácií, ak sa zameriavajú len na krátkodobé zisky, nie na vytváranie dlhodobej hodnoty pre zákazníkov a spoloč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706F6523" w14:textId="1182F236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70428A" w:rsidR="00172ABD">
              <w:rPr>
                <w:rFonts w:cstheme="minorHAnsi"/>
                <w:sz w:val="23"/>
                <w:szCs w:val="23"/>
                <w:lang w:val="sk-SK"/>
              </w:rPr>
              <w:t>Sociálne inovácie môžu pomôcť MMSP vytvárať hodnotu pre zákazníkov a spoloč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7C87D876" w14:textId="69A2114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70428A" w:rsidR="00E56C33">
              <w:rPr>
                <w:rFonts w:cstheme="minorHAnsi"/>
                <w:sz w:val="23"/>
                <w:szCs w:val="23"/>
                <w:lang w:val="sk-SK"/>
              </w:rPr>
              <w:t>Žiadna odpoveď nie je správna</w:t>
            </w:r>
            <w:r w:rsidRPr="0070428A" w:rsidR="00964745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295644" w14:paraId="028824AD" w14:textId="077E87FA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c</w:t>
            </w:r>
          </w:p>
          <w:p w:rsidRPr="0070428A" w:rsidR="00125876" w:rsidP="00125876" w:rsidRDefault="00125876" w14:paraId="658C9ED1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125876" w:rsidP="00125876" w:rsidRDefault="005E05C4" w14:paraId="5EB5A4DF" w14:textId="52F6C52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3. </w:t>
            </w:r>
            <w:r w:rsidRPr="0070428A" w:rsidR="00E56C33">
              <w:rPr>
                <w:rFonts w:cstheme="minorHAnsi"/>
                <w:b/>
                <w:bCs/>
                <w:sz w:val="23"/>
                <w:szCs w:val="23"/>
                <w:lang w:val="sk-SK"/>
              </w:rPr>
              <w:t>Ako môžu MMSP profitovať z ekologických inovácií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70428A" w:rsidR="00125876" w:rsidP="00125876" w:rsidRDefault="00CD0A4D" w14:paraId="7982DCE5" w14:textId="676A3953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70428A" w:rsidR="00850041">
              <w:rPr>
                <w:rFonts w:cstheme="minorHAnsi"/>
                <w:sz w:val="23"/>
                <w:szCs w:val="23"/>
                <w:lang w:val="sk-SK"/>
              </w:rPr>
              <w:t>M</w:t>
            </w:r>
            <w:r w:rsidRPr="0070428A" w:rsidR="0043554B">
              <w:rPr>
                <w:rFonts w:cstheme="minorHAnsi"/>
                <w:sz w:val="23"/>
                <w:szCs w:val="23"/>
                <w:lang w:val="sk-SK"/>
              </w:rPr>
              <w:t>M</w:t>
            </w:r>
            <w:r w:rsidRPr="0070428A" w:rsidR="00850041">
              <w:rPr>
                <w:rFonts w:cstheme="minorHAnsi"/>
                <w:sz w:val="23"/>
                <w:szCs w:val="23"/>
                <w:lang w:val="sk-SK"/>
              </w:rPr>
              <w:t>SP môžu profitovať zo zelených inovácií investovaním do drahých a zložitých environmentálnych technológií bez dôkladného posúdenia návratnosti investícií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2C612DE3" w14:textId="71261697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 xml:space="preserve">Možnosť 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b: </w:t>
            </w:r>
            <w:r w:rsidRPr="0070428A" w:rsidR="0043554B">
              <w:rPr>
                <w:rFonts w:cstheme="minorHAnsi"/>
                <w:sz w:val="23"/>
                <w:szCs w:val="23"/>
                <w:lang w:val="sk-SK"/>
              </w:rPr>
              <w:t>Zelené inovácie môžu pomôcť MMSP zlepšiť ich environmentálne správanie a vytvoriť udržateľné výrobky a služby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272A1823" w14:textId="72D6971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70428A" w:rsidR="0043554B">
              <w:rPr>
                <w:rFonts w:cstheme="minorHAnsi"/>
                <w:sz w:val="23"/>
                <w:szCs w:val="23"/>
                <w:lang w:val="sk-SK"/>
              </w:rPr>
              <w:t>Zelené inovácie sú len o recyklácii a nie o vytváraní nových udržateľných produktov a služieb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14ECB2CF" w14:textId="78CCF363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70428A" w:rsidR="0043554B">
              <w:rPr>
                <w:rFonts w:cstheme="minorHAnsi"/>
                <w:sz w:val="23"/>
                <w:szCs w:val="23"/>
                <w:lang w:val="sk-SK"/>
              </w:rPr>
              <w:t>Žiadna odpoveď nie je správna</w:t>
            </w:r>
            <w:r w:rsidRPr="0070428A" w:rsidR="00964745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295644" w14:paraId="57947C99" w14:textId="75B85D73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b</w:t>
            </w:r>
          </w:p>
          <w:p w:rsidRPr="0070428A" w:rsidR="00125876" w:rsidP="00125876" w:rsidRDefault="00125876" w14:paraId="0C0606D4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125876" w:rsidP="00125876" w:rsidRDefault="005E05C4" w14:paraId="5E40B8D9" w14:textId="5FFE6DA9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4. </w:t>
            </w:r>
            <w:r w:rsidRPr="0070428A" w:rsidR="007A6D9F">
              <w:rPr>
                <w:rFonts w:cstheme="minorHAnsi"/>
                <w:b/>
                <w:bCs/>
                <w:sz w:val="23"/>
                <w:szCs w:val="23"/>
                <w:lang w:val="sk-SK"/>
              </w:rPr>
              <w:t>Prečo je kreativita taká dôležitá pre MMSP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70428A" w:rsidR="00125876" w:rsidP="00125876" w:rsidRDefault="00CD0A4D" w14:paraId="740041C2" w14:textId="3839696E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70428A" w:rsidR="007A6D9F">
              <w:rPr>
                <w:rFonts w:cstheme="minorHAnsi"/>
                <w:sz w:val="23"/>
                <w:szCs w:val="23"/>
                <w:lang w:val="sk-SK"/>
              </w:rPr>
              <w:t>Kreativita je pre MMSP dôležitá, pretože im umožňuje napodobňovať a kopírovať nápady veľkých spoločností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48E7A304" w14:textId="324C372D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70428A" w:rsidR="00CC067E">
              <w:rPr>
                <w:rFonts w:cstheme="minorHAnsi"/>
                <w:sz w:val="23"/>
                <w:szCs w:val="23"/>
                <w:lang w:val="sk-SK"/>
              </w:rPr>
              <w:t>Kreativita môže podporiť inovácie a zvýšiť produktivitu.</w:t>
            </w:r>
          </w:p>
          <w:p w:rsidRPr="0070428A" w:rsidR="00125876" w:rsidP="00125876" w:rsidRDefault="00CD0A4D" w14:paraId="7965ADE3" w14:textId="65E5A3DD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70428A" w:rsidR="00A51E7A">
              <w:rPr>
                <w:rFonts w:cstheme="minorHAnsi"/>
                <w:sz w:val="23"/>
                <w:szCs w:val="23"/>
                <w:lang w:val="sk-SK"/>
              </w:rPr>
              <w:t>Kreativita je pre MMSP dôležitá, pretože im umožňuje venovať sa tvorivým aktivitám bez praktického využitia alebo merateľných výsledkov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CD0A4D" w14:paraId="4CCCCAB6" w14:textId="5CA31E44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70428A" w:rsidR="00A51E7A">
              <w:rPr>
                <w:rFonts w:cstheme="minorHAnsi"/>
                <w:sz w:val="23"/>
                <w:szCs w:val="23"/>
                <w:lang w:val="sk-SK"/>
              </w:rPr>
              <w:t>Žiadna odpoveď nie je správna</w:t>
            </w:r>
            <w:r w:rsidRPr="0070428A" w:rsidR="00964745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70428A" w:rsidR="00125876" w:rsidP="00125876" w:rsidRDefault="00295644" w14:paraId="67897BA9" w14:textId="5BB0CD1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b</w:t>
            </w:r>
          </w:p>
          <w:p w:rsidRPr="0070428A" w:rsidR="00125876" w:rsidP="00125876" w:rsidRDefault="00125876" w14:paraId="58E6E939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70428A" w:rsidR="00125876" w:rsidP="00125876" w:rsidRDefault="005E05C4" w14:paraId="2D8E07D3" w14:textId="2FB011DA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5. </w:t>
            </w:r>
            <w:r w:rsidRPr="0070428A" w:rsidR="00420A4C">
              <w:rPr>
                <w:rFonts w:cstheme="minorHAnsi"/>
                <w:b/>
                <w:bCs/>
                <w:sz w:val="23"/>
                <w:szCs w:val="23"/>
                <w:lang w:val="sk-SK"/>
              </w:rPr>
              <w:t>Prečo je kritické myslenie také dôležité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70428A" w:rsidR="00125876" w:rsidP="00125876" w:rsidRDefault="00CD0A4D" w14:paraId="3CCEF482" w14:textId="66B9838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70428A" w:rsidR="00420A4C">
              <w:rPr>
                <w:rFonts w:cstheme="minorHAnsi"/>
                <w:sz w:val="23"/>
                <w:szCs w:val="23"/>
                <w:lang w:val="sk-SK"/>
              </w:rPr>
              <w:t>Zlepšuje schopnosť rozhodovania a riešenia problémov.</w:t>
            </w:r>
          </w:p>
          <w:p w:rsidRPr="0070428A" w:rsidR="00125876" w:rsidP="00125876" w:rsidRDefault="00CD0A4D" w14:paraId="6A86E44F" w14:textId="37E6A65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70428A" w:rsidR="00964745">
              <w:rPr>
                <w:rFonts w:cstheme="minorHAnsi"/>
                <w:sz w:val="23"/>
                <w:szCs w:val="23"/>
                <w:lang w:val="sk-SK"/>
              </w:rPr>
              <w:t>Umožňuje rozhodovať sa skôr na základe emócií a predsudkov než na základe faktov a argumentov.</w:t>
            </w:r>
          </w:p>
          <w:p w:rsidRPr="0070428A" w:rsidR="00125876" w:rsidP="00125876" w:rsidRDefault="00CD0A4D" w14:paraId="53F196AC" w14:textId="5C60275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70428A" w:rsidR="00964745">
              <w:rPr>
                <w:rFonts w:cstheme="minorHAnsi"/>
                <w:sz w:val="23"/>
                <w:szCs w:val="23"/>
                <w:lang w:val="sk-SK"/>
              </w:rPr>
              <w:t>Umožňuje prijímať rozhodnutia na základe názorov iných bez toho, aby sme spochybňovali alebo hodnotili ich platnosť.</w:t>
            </w:r>
          </w:p>
          <w:p w:rsidRPr="0070428A" w:rsidR="00125876" w:rsidP="00125876" w:rsidRDefault="00CD0A4D" w14:paraId="762E1481" w14:textId="29C3EE8B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70428A" w:rsidR="00125876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70428A" w:rsidR="00964745">
              <w:rPr>
                <w:rFonts w:cstheme="minorHAnsi"/>
                <w:sz w:val="23"/>
                <w:szCs w:val="23"/>
                <w:lang w:val="sk-SK"/>
              </w:rPr>
              <w:t>Žiadna odpoveď nie je správna.</w:t>
            </w:r>
          </w:p>
          <w:p w:rsidRPr="0070428A" w:rsidR="00125876" w:rsidP="00125876" w:rsidRDefault="00295644" w14:paraId="35912857" w14:textId="5488B44A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70428A" w:rsidR="00125876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a</w:t>
            </w:r>
          </w:p>
          <w:p w:rsidRPr="0070428A" w:rsidR="00125876" w:rsidP="00125876" w:rsidRDefault="00125876" w14:paraId="5A88672F" w14:textId="3061DE12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</w:tr>
      <w:tr w:rsidRPr="0070428A" w:rsidR="00735BE3" w:rsidTr="4DEBB2DC" w14:paraId="47AD2A40" w14:textId="77777777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735BE3" w:rsidP="00735BE3" w:rsidRDefault="00735BE3" w14:paraId="2AD26C3E" w14:textId="5D7D712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Súvisiaci materiál</w:t>
            </w:r>
          </w:p>
        </w:tc>
        <w:tc>
          <w:tcPr>
            <w:tcW w:w="6387" w:type="dxa"/>
            <w:tcMar/>
          </w:tcPr>
          <w:p w:rsidRPr="0070428A" w:rsidR="00735BE3" w:rsidP="00735BE3" w:rsidRDefault="00735BE3" w14:paraId="658F5B44" w14:textId="1757E1F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sz w:val="23"/>
                <w:szCs w:val="23"/>
                <w:lang w:val="sk-SK"/>
              </w:rPr>
              <w:t>RESTART_PR3_02_IHF_Innovation_EN</w:t>
            </w:r>
          </w:p>
        </w:tc>
      </w:tr>
      <w:tr w:rsidRPr="0070428A" w:rsidR="00735BE3" w:rsidTr="4DEBB2DC" w14:paraId="18F820DF" w14:textId="77777777">
        <w:trPr>
          <w:trHeight w:val="402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735BE3" w:rsidP="00735BE3" w:rsidRDefault="00735BE3" w14:paraId="089927D8" w14:textId="0AACFBB6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70428A">
              <w:rPr>
                <w:rFonts w:cstheme="minorHAnsi"/>
                <w:b/>
                <w:bCs/>
                <w:sz w:val="23"/>
                <w:szCs w:val="23"/>
                <w:lang w:val="sk-SK"/>
              </w:rPr>
              <w:t>Referenčné odkazy</w:t>
            </w:r>
          </w:p>
        </w:tc>
        <w:tc>
          <w:tcPr>
            <w:tcW w:w="6387" w:type="dxa"/>
            <w:tcMar/>
          </w:tcPr>
          <w:p w:rsidRPr="0070428A" w:rsidR="00735BE3" w:rsidP="00735BE3" w:rsidRDefault="00735BE3" w14:paraId="769A4FE6" w14:textId="1C707EBE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  <w:tr w:rsidRPr="0070428A" w:rsidR="00735BE3" w:rsidTr="4DEBB2DC" w14:paraId="4540B084" w14:textId="77777777">
        <w:trPr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70428A" w:rsidR="00735BE3" w:rsidP="4DEBB2DC" w:rsidRDefault="00735BE3" w14:paraId="0211B74C" w14:textId="39D679B7">
            <w:pPr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4DEBB2DC" w:rsidR="4DEBB2DC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 xml:space="preserve">Video vo formáte Youtube </w:t>
            </w:r>
          </w:p>
        </w:tc>
        <w:tc>
          <w:tcPr>
            <w:tcW w:w="6387" w:type="dxa"/>
            <w:tcMar/>
          </w:tcPr>
          <w:p w:rsidRPr="0070428A" w:rsidR="00735BE3" w:rsidP="00735BE3" w:rsidRDefault="00735BE3" w14:paraId="7CB19F7E" w14:textId="6A4B8176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</w:tbl>
    <w:p w:rsidRPr="0070428A" w:rsidR="007B2C94" w:rsidP="007B2C94" w:rsidRDefault="007B2C94" w14:paraId="7A9518D2" w14:textId="595606E5">
      <w:pPr>
        <w:rPr>
          <w:sz w:val="24"/>
          <w:szCs w:val="24"/>
          <w:lang w:val="sk-SK"/>
        </w:rPr>
      </w:pPr>
    </w:p>
    <w:sectPr w:rsidRPr="0070428A" w:rsidR="007B2C94" w:rsidSect="002644BC">
      <w:headerReference w:type="default" r:id="rId17"/>
      <w:footerReference w:type="default" r:id="rId18"/>
      <w:pgSz w:w="11906" w:h="16838" w:orient="portrait"/>
      <w:pgMar w:top="2255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66CC9" w:rsidP="004E25DC" w:rsidRDefault="00C66CC9" w14:paraId="28A75413" w14:textId="77777777">
      <w:pPr>
        <w:spacing w:after="0" w:line="240" w:lineRule="auto"/>
      </w:pPr>
      <w:r>
        <w:separator/>
      </w:r>
    </w:p>
  </w:endnote>
  <w:endnote w:type="continuationSeparator" w:id="0">
    <w:p w:rsidR="00C66CC9" w:rsidP="004E25DC" w:rsidRDefault="00C66CC9" w14:paraId="5FB1A21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&quot;&quot;Courier New&quot;&quot;,serif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&quot;Courier New&quot;"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4E25DC" w:rsidRDefault="004E25DC" w14:paraId="36F49D30" w14:textId="77777777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67240A" wp14:editId="11DE8DC5">
              <wp:simplePos x="0" y="0"/>
              <wp:positionH relativeFrom="page">
                <wp:posOffset>0</wp:posOffset>
              </wp:positionH>
              <wp:positionV relativeFrom="paragraph">
                <wp:posOffset>120015</wp:posOffset>
              </wp:positionV>
              <wp:extent cx="7581900" cy="57150"/>
              <wp:effectExtent l="0" t="0" r="19050" b="19050"/>
              <wp:wrapNone/>
              <wp:docPr id="14" name="Rectángul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57150"/>
                      </a:xfrm>
                      <a:prstGeom prst="rect">
                        <a:avLst/>
                      </a:prstGeom>
                      <a:solidFill>
                        <a:srgbClr val="99CB38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ángulo 14" style="position:absolute;margin-left:0;margin-top:9.45pt;width:597pt;height:4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99cb38" strokecolor="#1f4d78 [1604]" strokeweight="1pt" w14:anchorId="56774A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">
              <w10:wrap anchorx="pag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F174E4" wp14:editId="471E1CC1">
              <wp:simplePos x="0" y="0"/>
              <wp:positionH relativeFrom="page">
                <wp:posOffset>-20320</wp:posOffset>
              </wp:positionH>
              <wp:positionV relativeFrom="paragraph">
                <wp:posOffset>16700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Pr="001011A7" w:rsidR="0070428A" w:rsidP="0070428A" w:rsidRDefault="0070428A" w14:paraId="00E2E17B" w14:textId="77777777">
                          <w:pPr>
                            <w:jc w:val="center"/>
                            <w:rPr>
                              <w:lang w:val="en-US"/>
                            </w:rPr>
                          </w:pP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Podpora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Európskej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komis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a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vytvoren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tejto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publikác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eznamená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súhlas</w:t>
                          </w:r>
                          <w:proofErr w:type="spellEnd"/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s</w:t>
                          </w:r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jej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obsah</w:t>
                          </w:r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om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,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ktorý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vyjadruj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len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ázory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autorov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, a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Komisia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enes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zodpovednosť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za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akékoľvek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použit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informácií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v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ej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obsiahnutých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.</w:t>
                          </w:r>
                        </w:p>
                        <w:p w:rsidRPr="001011A7" w:rsidR="001011A7" w:rsidP="001011A7" w:rsidRDefault="001011A7" w14:paraId="2161F586" w14:textId="77777777">
                          <w:pPr>
                            <w:jc w:val="center"/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ángulo 13" style="position:absolute;margin-left:-1.6pt;margin-top:13.15pt;width:597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63a537" strokecolor="#1f4d78 [1604]" strokeweight="1pt" w14:anchorId="21F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">
              <v:textbox>
                <w:txbxContent>
                  <w:p w:rsidRPr="001011A7" w:rsidR="0070428A" w:rsidP="0070428A" w:rsidRDefault="0070428A" w14:paraId="00E2E17B" w14:textId="77777777">
                    <w:pPr>
                      <w:jc w:val="center"/>
                      <w:rPr>
                        <w:lang w:val="en-US"/>
                      </w:rPr>
                    </w:pP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Podpora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Európskej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komis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a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vytvoren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tejto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publikác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eznamená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súhlas</w:t>
                    </w:r>
                    <w:proofErr w:type="spellEnd"/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s</w:t>
                    </w:r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jej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obsah</w:t>
                    </w:r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om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,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ktorý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vyjadruj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len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ázory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autorov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, a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Komisia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enes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zodpovednosť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za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akékoľvek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použit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informácií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v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ej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obsiahnutých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.</w:t>
                    </w:r>
                  </w:p>
                  <w:p w:rsidRPr="001011A7" w:rsidR="001011A7" w:rsidP="001011A7" w:rsidRDefault="001011A7" w14:paraId="2161F586" w14:textId="77777777">
                    <w:pPr>
                      <w:jc w:val="center"/>
                      <w:rPr>
                        <w:lang w:val="en-US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66CC9" w:rsidP="004E25DC" w:rsidRDefault="00C66CC9" w14:paraId="2DB3367D" w14:textId="77777777">
      <w:pPr>
        <w:spacing w:after="0" w:line="240" w:lineRule="auto"/>
      </w:pPr>
      <w:r>
        <w:separator/>
      </w:r>
    </w:p>
  </w:footnote>
  <w:footnote w:type="continuationSeparator" w:id="0">
    <w:p w:rsidR="00C66CC9" w:rsidP="004E25DC" w:rsidRDefault="00C66CC9" w14:paraId="1C475DB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E25DC" w:rsidP="00AB39D5" w:rsidRDefault="002644BC" w14:paraId="3D7BF523" w14:textId="593D447E">
    <w:pPr>
      <w:pStyle w:val="Header"/>
    </w:pPr>
    <w:r w:rsidRPr="00575AAD">
      <w:rPr>
        <w:rFonts w:cstheme="minorHAnsi"/>
        <w:b/>
        <w:noProof/>
        <w:lang w:eastAsia="en-GB"/>
      </w:rPr>
      <w:drawing>
        <wp:anchor distT="0" distB="0" distL="114300" distR="114300" simplePos="0" relativeHeight="251663360" behindDoc="0" locked="0" layoutInCell="1" allowOverlap="1" wp14:anchorId="1E797323" wp14:editId="78FBA435">
          <wp:simplePos x="0" y="0"/>
          <wp:positionH relativeFrom="margin">
            <wp:align>right</wp:align>
          </wp:positionH>
          <wp:positionV relativeFrom="paragraph">
            <wp:posOffset>187960</wp:posOffset>
          </wp:positionV>
          <wp:extent cx="2145665" cy="450850"/>
          <wp:effectExtent l="0" t="0" r="0" b="6350"/>
          <wp:wrapTopAndBottom/>
          <wp:docPr id="23" name="Immagin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39D5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0F585A57" wp14:editId="0B7D807A">
          <wp:simplePos x="0" y="0"/>
          <wp:positionH relativeFrom="margin">
            <wp:align>left</wp:align>
          </wp:positionH>
          <wp:positionV relativeFrom="paragraph">
            <wp:posOffset>106045</wp:posOffset>
          </wp:positionV>
          <wp:extent cx="2438400" cy="627951"/>
          <wp:effectExtent l="0" t="0" r="0" b="1270"/>
          <wp:wrapThrough wrapText="bothSides">
            <wp:wrapPolygon edited="0">
              <wp:start x="0" y="0"/>
              <wp:lineTo x="0" y="20988"/>
              <wp:lineTo x="21431" y="20988"/>
              <wp:lineTo x="21431" y="0"/>
              <wp:lineTo x="0" y="0"/>
            </wp:wrapPolygon>
          </wp:wrapThrough>
          <wp:docPr id="24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6279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25DC"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34C5"/>
    <w:multiLevelType w:val="hybridMultilevel"/>
    <w:tmpl w:val="43707916"/>
    <w:lvl w:ilvl="0" w:tplc="B626711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D8E20B8">
      <w:start w:val="1"/>
      <w:numFmt w:val="bullet"/>
      <w:lvlText w:val="o"/>
      <w:lvlJc w:val="left"/>
      <w:pPr>
        <w:ind w:left="1440" w:hanging="360"/>
      </w:pPr>
      <w:rPr>
        <w:rFonts w:hint="default" w:ascii="&quot;&quot;Courier New&quot;&quot;,serif" w:hAnsi="&quot;&quot;Courier New&quot;&quot;,serif"/>
      </w:rPr>
    </w:lvl>
    <w:lvl w:ilvl="2" w:tplc="9F52A3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44649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702F9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44B4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C8CB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B017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A765D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6F791C"/>
    <w:multiLevelType w:val="hybridMultilevel"/>
    <w:tmpl w:val="110A1A66"/>
    <w:lvl w:ilvl="0" w:tplc="0BF2B5E4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4E6F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C4DF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3E67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CD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24D3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6E4A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4647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C060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D5A76"/>
    <w:multiLevelType w:val="hybridMultilevel"/>
    <w:tmpl w:val="3FF06ADA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EFD41BB"/>
    <w:multiLevelType w:val="hybridMultilevel"/>
    <w:tmpl w:val="A880A83E"/>
    <w:lvl w:ilvl="0" w:tplc="E1A6324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FE20E00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9C7CE73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E1AAFCD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A89AAF7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15E67AC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0D8E721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409068B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2336454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4" w15:restartNumberingAfterBreak="0">
    <w:nsid w:val="107936B1"/>
    <w:multiLevelType w:val="hybridMultilevel"/>
    <w:tmpl w:val="BA48E2EC"/>
    <w:lvl w:ilvl="0" w:tplc="1602CCF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73E2140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73C6F68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99606B9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84181CC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DE6A4A8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8F1CD24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B554DA6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6CE2BD7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5" w15:restartNumberingAfterBreak="0">
    <w:nsid w:val="11D14233"/>
    <w:multiLevelType w:val="hybridMultilevel"/>
    <w:tmpl w:val="A98A7E38"/>
    <w:lvl w:ilvl="0" w:tplc="9B522BF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BF64DB9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AB16F73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652242D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888E368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10C6B8E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1C44E54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C94ABB0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CBA64B5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6" w15:restartNumberingAfterBreak="0">
    <w:nsid w:val="15E8226F"/>
    <w:multiLevelType w:val="hybridMultilevel"/>
    <w:tmpl w:val="49E2F45C"/>
    <w:lvl w:ilvl="0" w:tplc="11449BE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FF8C2CC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60FE63E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E0A842F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CE7627F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705CD6E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D318B9C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166A5D2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B142CE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7" w15:restartNumberingAfterBreak="0">
    <w:nsid w:val="18202A2D"/>
    <w:multiLevelType w:val="hybridMultilevel"/>
    <w:tmpl w:val="8394257A"/>
    <w:lvl w:ilvl="0" w:tplc="FE8E327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219CD19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1CF8B58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29C6043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25B6108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9898801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58948D2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9000C30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FD229D7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8" w15:restartNumberingAfterBreak="0">
    <w:nsid w:val="1A2067E4"/>
    <w:multiLevelType w:val="hybridMultilevel"/>
    <w:tmpl w:val="E6803F50"/>
    <w:lvl w:ilvl="0" w:tplc="4FC22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B2AA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F64AFE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8D86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DC02EB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526EC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19DA3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36F233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EDE04B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9" w15:restartNumberingAfterBreak="0">
    <w:nsid w:val="1E167883"/>
    <w:multiLevelType w:val="hybridMultilevel"/>
    <w:tmpl w:val="1BA621F4"/>
    <w:lvl w:ilvl="0" w:tplc="CFAED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BA04C0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72EE71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3A7406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0C6F2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A606C3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438EF7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D805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B822A8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10" w15:restartNumberingAfterBreak="0">
    <w:nsid w:val="1FC56DEC"/>
    <w:multiLevelType w:val="hybridMultilevel"/>
    <w:tmpl w:val="8E12F4E2"/>
    <w:lvl w:ilvl="0" w:tplc="1CBA614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7B48DBE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D480AB3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9C6C59D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17C0601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5588D9D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FF0E57C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63CC235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09B84F2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1" w15:restartNumberingAfterBreak="0">
    <w:nsid w:val="31570E46"/>
    <w:multiLevelType w:val="hybridMultilevel"/>
    <w:tmpl w:val="B0E27412"/>
    <w:lvl w:ilvl="0" w:tplc="55E0D3B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F5F6A23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C9FAF38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4CFEFCB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9A92547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C0DC66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0908B3C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95AC788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4DE0EF3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2" w15:restartNumberingAfterBreak="0">
    <w:nsid w:val="318741EB"/>
    <w:multiLevelType w:val="hybridMultilevel"/>
    <w:tmpl w:val="3F529B8A"/>
    <w:lvl w:ilvl="0" w:tplc="94D6603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A232CE5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BA143D7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EABA947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8ABE11E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C338AD3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53F68F4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23828DC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430EFD1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3" w15:restartNumberingAfterBreak="0">
    <w:nsid w:val="3B0020A1"/>
    <w:multiLevelType w:val="hybridMultilevel"/>
    <w:tmpl w:val="FFB46A16"/>
    <w:lvl w:ilvl="0" w:tplc="6214320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B9E2980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03DA305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60FE52F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EE00F7B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9D507FF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8592D33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1E1C80A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0BC4A73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4" w15:restartNumberingAfterBreak="0">
    <w:nsid w:val="43281149"/>
    <w:multiLevelType w:val="hybridMultilevel"/>
    <w:tmpl w:val="7BECA970"/>
    <w:lvl w:ilvl="0" w:tplc="B4D015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FAE4AB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E1E807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5082DE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6D886C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2F1809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BD701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344CD8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D21041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15" w15:restartNumberingAfterBreak="0">
    <w:nsid w:val="4AA97BEE"/>
    <w:multiLevelType w:val="hybridMultilevel"/>
    <w:tmpl w:val="7D4A0C1C"/>
    <w:lvl w:ilvl="0" w:tplc="E9982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2B1897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E2E61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6630A3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BA503C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3CA607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BC407E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E68AF1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4EA6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6" w15:restartNumberingAfterBreak="0">
    <w:nsid w:val="4D36B69F"/>
    <w:multiLevelType w:val="hybridMultilevel"/>
    <w:tmpl w:val="5C941AD8"/>
    <w:lvl w:ilvl="0" w:tplc="3BEC5BD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D960CE2C">
      <w:start w:val="1"/>
      <w:numFmt w:val="bullet"/>
      <w:lvlText w:val="o"/>
      <w:lvlJc w:val="left"/>
      <w:pPr>
        <w:ind w:left="1440" w:hanging="360"/>
      </w:pPr>
      <w:rPr>
        <w:rFonts w:hint="default" w:ascii="&quot;&quot;Courier New&quot;&quot;,serif" w:hAnsi="&quot;&quot;Courier New&quot;&quot;,serif"/>
      </w:rPr>
    </w:lvl>
    <w:lvl w:ilvl="2" w:tplc="F8D21E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9BCBC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B628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06635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E9CB0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65ED7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0E8A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DCE3020"/>
    <w:multiLevelType w:val="hybridMultilevel"/>
    <w:tmpl w:val="1570BA14"/>
    <w:lvl w:ilvl="0" w:tplc="4A9CC09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98FF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D60A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C4DA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BEE3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7228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FA76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D2DB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9CB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7F791B"/>
    <w:multiLevelType w:val="hybridMultilevel"/>
    <w:tmpl w:val="97A653CE"/>
    <w:lvl w:ilvl="0" w:tplc="8AD4643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FDD22EE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E96454F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C6B2148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D76AAA3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BE90407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5058D82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6122C9F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E990CD0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9" w15:restartNumberingAfterBreak="0">
    <w:nsid w:val="55600AD0"/>
    <w:multiLevelType w:val="hybridMultilevel"/>
    <w:tmpl w:val="F2601766"/>
    <w:lvl w:ilvl="0" w:tplc="0A2C928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D7CE986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648602D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D8A26E7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682485D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99AAA08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E3305E7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C09E009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E2B6ED4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20" w15:restartNumberingAfterBreak="0">
    <w:nsid w:val="575B7885"/>
    <w:multiLevelType w:val="hybridMultilevel"/>
    <w:tmpl w:val="B96ABDF8"/>
    <w:lvl w:ilvl="0" w:tplc="71F086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E89C3F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4BCAF6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F7D2C4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53E852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DE1A14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0E3EBE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E4C28C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2AF675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21" w15:restartNumberingAfterBreak="0">
    <w:nsid w:val="5903235A"/>
    <w:multiLevelType w:val="hybridMultilevel"/>
    <w:tmpl w:val="DFC87B72"/>
    <w:lvl w:ilvl="0" w:tplc="5B2AF8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E702F3A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1DEC53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19AAD8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D8A41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E1C021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A77E11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53347C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2570B0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22" w15:restartNumberingAfterBreak="0">
    <w:nsid w:val="5B7978C4"/>
    <w:multiLevelType w:val="hybridMultilevel"/>
    <w:tmpl w:val="B1709798"/>
    <w:lvl w:ilvl="0" w:tplc="3C54C1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B836640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5609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1B2CCC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91D887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E4EE3F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7E3E9E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6902FA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40986ED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23" w15:restartNumberingAfterBreak="0">
    <w:nsid w:val="5D484700"/>
    <w:multiLevelType w:val="hybridMultilevel"/>
    <w:tmpl w:val="50287758"/>
    <w:lvl w:ilvl="0" w:tplc="D3A0608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FAA3B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50C27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CF82C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360E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C2204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46A11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92E3D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BDA8C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F0D35EC"/>
    <w:multiLevelType w:val="hybridMultilevel"/>
    <w:tmpl w:val="DB9C9D36"/>
    <w:lvl w:ilvl="0" w:tplc="A13C0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75629F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23AE13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9C2820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9CC0EF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7B6A00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6DEEA7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C37CE3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D0CA6A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25" w15:restartNumberingAfterBreak="0">
    <w:nsid w:val="62564091"/>
    <w:multiLevelType w:val="hybridMultilevel"/>
    <w:tmpl w:val="6838912C"/>
    <w:lvl w:ilvl="0" w:tplc="DC84530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D8F25DF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2C8C82C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27286B8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6576F08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B04A8B6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F806A1B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A084707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98520CA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26" w15:restartNumberingAfterBreak="0">
    <w:nsid w:val="68B536B2"/>
    <w:multiLevelType w:val="hybridMultilevel"/>
    <w:tmpl w:val="ED36BB92"/>
    <w:lvl w:ilvl="0" w:tplc="52E0DC6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FA2AEA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DF74181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4F72498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ABBE428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056440D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AACE532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DB56280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63C4F4F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27" w15:restartNumberingAfterBreak="0">
    <w:nsid w:val="69A24435"/>
    <w:multiLevelType w:val="hybridMultilevel"/>
    <w:tmpl w:val="F09C35D8"/>
    <w:lvl w:ilvl="0" w:tplc="FB929E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FCB2CB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85D23F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813E9E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58AF7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DC7863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DDAE01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D31A04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A34075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28" w15:restartNumberingAfterBreak="0">
    <w:nsid w:val="69F933F5"/>
    <w:multiLevelType w:val="hybridMultilevel"/>
    <w:tmpl w:val="111007C4"/>
    <w:lvl w:ilvl="0" w:tplc="5FBC363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B068F4D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FC0E73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76C60A7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18A007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E8C2F69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DCB4919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E9A2732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273ED23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29" w15:restartNumberingAfterBreak="0">
    <w:nsid w:val="6B916785"/>
    <w:multiLevelType w:val="hybridMultilevel"/>
    <w:tmpl w:val="65F4D232"/>
    <w:lvl w:ilvl="0" w:tplc="63EAA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DE68C40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1A6ACA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8A7C53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AFE1F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7F3A3E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41E2D4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B99048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DB6E91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30" w15:restartNumberingAfterBreak="0">
    <w:nsid w:val="6CC165B6"/>
    <w:multiLevelType w:val="hybridMultilevel"/>
    <w:tmpl w:val="9648B5A4"/>
    <w:lvl w:ilvl="0" w:tplc="E8AC94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A3C0A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27D0A33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04DE1F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5044B6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4A1479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012645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E1DC37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30B4CC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31" w15:restartNumberingAfterBreak="0">
    <w:nsid w:val="6D342C9B"/>
    <w:multiLevelType w:val="hybridMultilevel"/>
    <w:tmpl w:val="F8C0A6F8"/>
    <w:lvl w:ilvl="0" w:tplc="2C3C3E1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52D2BCB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B6486FC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81DA1CE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BAFCCC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DD0E0CA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4264851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4CBC43F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21AAC8B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32" w15:restartNumberingAfterBreak="0">
    <w:nsid w:val="6E644412"/>
    <w:multiLevelType w:val="hybridMultilevel"/>
    <w:tmpl w:val="53EA8BC2"/>
    <w:lvl w:ilvl="0" w:tplc="2842D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D52ED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94819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AE3CDB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1EE22F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30767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D1D8F3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C5F26E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CB8073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33" w15:restartNumberingAfterBreak="0">
    <w:nsid w:val="6FF55F9D"/>
    <w:multiLevelType w:val="hybridMultilevel"/>
    <w:tmpl w:val="7E5AB91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FFFFFFFF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FFFFFFFF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FFFFFFFF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FFFFFFFF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FFFFFFFF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FFFFFFFF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FFFFFFFF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34" w15:restartNumberingAfterBreak="0">
    <w:nsid w:val="745B2590"/>
    <w:multiLevelType w:val="hybridMultilevel"/>
    <w:tmpl w:val="905A2FA8"/>
    <w:lvl w:ilvl="0" w:tplc="C3901AB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5836AA2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7EEC960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01B2464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1256CF7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A8E282B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53DCAE7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71CC3C0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156629B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35" w15:restartNumberingAfterBreak="0">
    <w:nsid w:val="74744BC3"/>
    <w:multiLevelType w:val="hybridMultilevel"/>
    <w:tmpl w:val="6A9665DE"/>
    <w:lvl w:ilvl="0" w:tplc="5B3680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D0D0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162B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F496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76FA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78E0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DE2A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14061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261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1E66BB"/>
    <w:multiLevelType w:val="hybridMultilevel"/>
    <w:tmpl w:val="E6B8A4B0"/>
    <w:lvl w:ilvl="0" w:tplc="79F8A69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2E7460C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417EF24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2CB6AAE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7B90DD7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7FF42FD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8CE00B9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9F143A7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43F22D3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37" w15:restartNumberingAfterBreak="0">
    <w:nsid w:val="79C25F1E"/>
    <w:multiLevelType w:val="hybridMultilevel"/>
    <w:tmpl w:val="AF6C52F6"/>
    <w:lvl w:ilvl="0" w:tplc="FE3043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C8D649F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C5D64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8312CA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5456BE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6ED8E2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B87E62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471422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6F6CDC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38" w15:restartNumberingAfterBreak="0">
    <w:nsid w:val="79E9430B"/>
    <w:multiLevelType w:val="hybridMultilevel"/>
    <w:tmpl w:val="7F66D58A"/>
    <w:lvl w:ilvl="0" w:tplc="AEFA55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B408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C434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366D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BA6A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BAF1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067E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0844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E277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8B53EE"/>
    <w:multiLevelType w:val="hybridMultilevel"/>
    <w:tmpl w:val="119E4850"/>
    <w:lvl w:ilvl="0" w:tplc="BAD652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1B700D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FDFA0E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4BD81B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7952B8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9EDAAF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B87E3C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46E088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6D1C55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40" w15:restartNumberingAfterBreak="0">
    <w:nsid w:val="7FEB6E17"/>
    <w:multiLevelType w:val="hybridMultilevel"/>
    <w:tmpl w:val="95AEC93C"/>
    <w:lvl w:ilvl="0" w:tplc="9110BEC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5984AEB2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w:ilvl="2" w:tplc="5B6216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0693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50CF8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0A220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9CDB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D86C7A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5C62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2872558">
    <w:abstractNumId w:val="0"/>
  </w:num>
  <w:num w:numId="2" w16cid:durableId="482620726">
    <w:abstractNumId w:val="16"/>
  </w:num>
  <w:num w:numId="3" w16cid:durableId="92828803">
    <w:abstractNumId w:val="23"/>
  </w:num>
  <w:num w:numId="4" w16cid:durableId="2121141603">
    <w:abstractNumId w:val="40"/>
  </w:num>
  <w:num w:numId="5" w16cid:durableId="1606843197">
    <w:abstractNumId w:val="2"/>
  </w:num>
  <w:num w:numId="6" w16cid:durableId="1720780910">
    <w:abstractNumId w:val="25"/>
  </w:num>
  <w:num w:numId="7" w16cid:durableId="2109156225">
    <w:abstractNumId w:val="4"/>
  </w:num>
  <w:num w:numId="8" w16cid:durableId="285745312">
    <w:abstractNumId w:val="5"/>
  </w:num>
  <w:num w:numId="9" w16cid:durableId="869731506">
    <w:abstractNumId w:val="13"/>
  </w:num>
  <w:num w:numId="10" w16cid:durableId="1900437609">
    <w:abstractNumId w:val="11"/>
  </w:num>
  <w:num w:numId="11" w16cid:durableId="764228937">
    <w:abstractNumId w:val="31"/>
  </w:num>
  <w:num w:numId="12" w16cid:durableId="830949323">
    <w:abstractNumId w:val="28"/>
  </w:num>
  <w:num w:numId="13" w16cid:durableId="56436698">
    <w:abstractNumId w:val="20"/>
  </w:num>
  <w:num w:numId="14" w16cid:durableId="1242451698">
    <w:abstractNumId w:val="34"/>
  </w:num>
  <w:num w:numId="15" w16cid:durableId="1526943227">
    <w:abstractNumId w:val="7"/>
  </w:num>
  <w:num w:numId="16" w16cid:durableId="1378777634">
    <w:abstractNumId w:val="24"/>
  </w:num>
  <w:num w:numId="17" w16cid:durableId="463237588">
    <w:abstractNumId w:val="26"/>
  </w:num>
  <w:num w:numId="18" w16cid:durableId="550850667">
    <w:abstractNumId w:val="21"/>
  </w:num>
  <w:num w:numId="19" w16cid:durableId="563219167">
    <w:abstractNumId w:val="6"/>
  </w:num>
  <w:num w:numId="20" w16cid:durableId="1706253879">
    <w:abstractNumId w:val="12"/>
  </w:num>
  <w:num w:numId="21" w16cid:durableId="68701366">
    <w:abstractNumId w:val="10"/>
  </w:num>
  <w:num w:numId="22" w16cid:durableId="1628702755">
    <w:abstractNumId w:val="30"/>
  </w:num>
  <w:num w:numId="23" w16cid:durableId="1063791332">
    <w:abstractNumId w:val="39"/>
  </w:num>
  <w:num w:numId="24" w16cid:durableId="1365597574">
    <w:abstractNumId w:val="9"/>
  </w:num>
  <w:num w:numId="25" w16cid:durableId="441192316">
    <w:abstractNumId w:val="36"/>
  </w:num>
  <w:num w:numId="26" w16cid:durableId="793982103">
    <w:abstractNumId w:val="37"/>
  </w:num>
  <w:num w:numId="27" w16cid:durableId="1282952749">
    <w:abstractNumId w:val="27"/>
  </w:num>
  <w:num w:numId="28" w16cid:durableId="870722566">
    <w:abstractNumId w:val="29"/>
  </w:num>
  <w:num w:numId="29" w16cid:durableId="300351838">
    <w:abstractNumId w:val="14"/>
  </w:num>
  <w:num w:numId="30" w16cid:durableId="1161966582">
    <w:abstractNumId w:val="22"/>
  </w:num>
  <w:num w:numId="31" w16cid:durableId="1449473858">
    <w:abstractNumId w:val="19"/>
  </w:num>
  <w:num w:numId="32" w16cid:durableId="1534226560">
    <w:abstractNumId w:val="38"/>
  </w:num>
  <w:num w:numId="33" w16cid:durableId="1646087317">
    <w:abstractNumId w:val="1"/>
  </w:num>
  <w:num w:numId="34" w16cid:durableId="84351404">
    <w:abstractNumId w:val="35"/>
  </w:num>
  <w:num w:numId="35" w16cid:durableId="711223346">
    <w:abstractNumId w:val="17"/>
  </w:num>
  <w:num w:numId="36" w16cid:durableId="1204054027">
    <w:abstractNumId w:val="33"/>
  </w:num>
  <w:num w:numId="37" w16cid:durableId="729235010">
    <w:abstractNumId w:val="15"/>
  </w:num>
  <w:num w:numId="38" w16cid:durableId="1900937448">
    <w:abstractNumId w:val="32"/>
  </w:num>
  <w:num w:numId="39" w16cid:durableId="163399466">
    <w:abstractNumId w:val="8"/>
  </w:num>
  <w:num w:numId="40" w16cid:durableId="1444114341">
    <w:abstractNumId w:val="3"/>
  </w:num>
  <w:num w:numId="41" w16cid:durableId="142719127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sjQzMTI3tzAzNjJV0lEKTi0uzszPAykwrAUA8bMUzCwAAAA="/>
  </w:docVars>
  <w:rsids>
    <w:rsidRoot w:val="004E25DC"/>
    <w:rsid w:val="000005DB"/>
    <w:rsid w:val="00010A7F"/>
    <w:rsid w:val="00023BB4"/>
    <w:rsid w:val="00024306"/>
    <w:rsid w:val="00054949"/>
    <w:rsid w:val="00063B7E"/>
    <w:rsid w:val="00072EB7"/>
    <w:rsid w:val="00077476"/>
    <w:rsid w:val="000C067D"/>
    <w:rsid w:val="000D40F8"/>
    <w:rsid w:val="001011A7"/>
    <w:rsid w:val="00117A77"/>
    <w:rsid w:val="00120B8C"/>
    <w:rsid w:val="00125876"/>
    <w:rsid w:val="00131300"/>
    <w:rsid w:val="00132FA1"/>
    <w:rsid w:val="00134769"/>
    <w:rsid w:val="00156D6A"/>
    <w:rsid w:val="00163CC2"/>
    <w:rsid w:val="001667BD"/>
    <w:rsid w:val="00172ABD"/>
    <w:rsid w:val="00173F55"/>
    <w:rsid w:val="001C2DCC"/>
    <w:rsid w:val="001C4483"/>
    <w:rsid w:val="001C53B8"/>
    <w:rsid w:val="00210ACC"/>
    <w:rsid w:val="00226070"/>
    <w:rsid w:val="002263E9"/>
    <w:rsid w:val="002644BC"/>
    <w:rsid w:val="0026521C"/>
    <w:rsid w:val="002908B5"/>
    <w:rsid w:val="00291189"/>
    <w:rsid w:val="00295644"/>
    <w:rsid w:val="002A3266"/>
    <w:rsid w:val="002A51DD"/>
    <w:rsid w:val="002B4ACF"/>
    <w:rsid w:val="002D33C4"/>
    <w:rsid w:val="002E5ADA"/>
    <w:rsid w:val="002F28E2"/>
    <w:rsid w:val="002F69E8"/>
    <w:rsid w:val="003118F3"/>
    <w:rsid w:val="00335D9C"/>
    <w:rsid w:val="0037728E"/>
    <w:rsid w:val="00381F99"/>
    <w:rsid w:val="00391315"/>
    <w:rsid w:val="003A58B2"/>
    <w:rsid w:val="0040003C"/>
    <w:rsid w:val="004007F1"/>
    <w:rsid w:val="00415EDC"/>
    <w:rsid w:val="004173D4"/>
    <w:rsid w:val="00420A4C"/>
    <w:rsid w:val="0043554B"/>
    <w:rsid w:val="00474852"/>
    <w:rsid w:val="00474B20"/>
    <w:rsid w:val="00484773"/>
    <w:rsid w:val="00492A47"/>
    <w:rsid w:val="004B1846"/>
    <w:rsid w:val="004E1979"/>
    <w:rsid w:val="004E25DC"/>
    <w:rsid w:val="00520D06"/>
    <w:rsid w:val="00557C67"/>
    <w:rsid w:val="0056684D"/>
    <w:rsid w:val="00584E43"/>
    <w:rsid w:val="005970B6"/>
    <w:rsid w:val="005B53BD"/>
    <w:rsid w:val="005C7543"/>
    <w:rsid w:val="005E05C4"/>
    <w:rsid w:val="005F19DD"/>
    <w:rsid w:val="00611DE9"/>
    <w:rsid w:val="00616617"/>
    <w:rsid w:val="00620F94"/>
    <w:rsid w:val="0063252A"/>
    <w:rsid w:val="00655B13"/>
    <w:rsid w:val="00663AD6"/>
    <w:rsid w:val="00671CB3"/>
    <w:rsid w:val="00676207"/>
    <w:rsid w:val="00676D56"/>
    <w:rsid w:val="006806FA"/>
    <w:rsid w:val="00681BC5"/>
    <w:rsid w:val="00684B9C"/>
    <w:rsid w:val="006A07A1"/>
    <w:rsid w:val="006A7C23"/>
    <w:rsid w:val="006C54CE"/>
    <w:rsid w:val="006C67CD"/>
    <w:rsid w:val="006F5BC7"/>
    <w:rsid w:val="007011FE"/>
    <w:rsid w:val="007019B3"/>
    <w:rsid w:val="007030B2"/>
    <w:rsid w:val="0070428A"/>
    <w:rsid w:val="0070665A"/>
    <w:rsid w:val="00716D2D"/>
    <w:rsid w:val="00726727"/>
    <w:rsid w:val="0073143A"/>
    <w:rsid w:val="00731E6A"/>
    <w:rsid w:val="00735BE3"/>
    <w:rsid w:val="00740ECD"/>
    <w:rsid w:val="00746F9E"/>
    <w:rsid w:val="0075297D"/>
    <w:rsid w:val="007743EA"/>
    <w:rsid w:val="007A05DE"/>
    <w:rsid w:val="007A6D9F"/>
    <w:rsid w:val="007B2C94"/>
    <w:rsid w:val="008052AC"/>
    <w:rsid w:val="00814C1D"/>
    <w:rsid w:val="0083762B"/>
    <w:rsid w:val="00846FE1"/>
    <w:rsid w:val="00850041"/>
    <w:rsid w:val="008933B4"/>
    <w:rsid w:val="008C4ED4"/>
    <w:rsid w:val="008C5223"/>
    <w:rsid w:val="008D541A"/>
    <w:rsid w:val="008F0366"/>
    <w:rsid w:val="00905BC7"/>
    <w:rsid w:val="00937191"/>
    <w:rsid w:val="00964745"/>
    <w:rsid w:val="00984B29"/>
    <w:rsid w:val="009B0162"/>
    <w:rsid w:val="009B247A"/>
    <w:rsid w:val="009C3F70"/>
    <w:rsid w:val="009D45EE"/>
    <w:rsid w:val="009D5F8D"/>
    <w:rsid w:val="009E0F2D"/>
    <w:rsid w:val="009E22A4"/>
    <w:rsid w:val="00A042E4"/>
    <w:rsid w:val="00A051A2"/>
    <w:rsid w:val="00A14DD0"/>
    <w:rsid w:val="00A245E9"/>
    <w:rsid w:val="00A51E7A"/>
    <w:rsid w:val="00A539E7"/>
    <w:rsid w:val="00A70F55"/>
    <w:rsid w:val="00A73388"/>
    <w:rsid w:val="00A82ED9"/>
    <w:rsid w:val="00A9482B"/>
    <w:rsid w:val="00AB39D5"/>
    <w:rsid w:val="00B03104"/>
    <w:rsid w:val="00B113A5"/>
    <w:rsid w:val="00B25B49"/>
    <w:rsid w:val="00B373E7"/>
    <w:rsid w:val="00B471E6"/>
    <w:rsid w:val="00B47C07"/>
    <w:rsid w:val="00B61ED2"/>
    <w:rsid w:val="00B70265"/>
    <w:rsid w:val="00B7469C"/>
    <w:rsid w:val="00B75923"/>
    <w:rsid w:val="00BA62F1"/>
    <w:rsid w:val="00BB0C53"/>
    <w:rsid w:val="00BC189E"/>
    <w:rsid w:val="00BE02CE"/>
    <w:rsid w:val="00C0219D"/>
    <w:rsid w:val="00C13EB1"/>
    <w:rsid w:val="00C17AEB"/>
    <w:rsid w:val="00C40B02"/>
    <w:rsid w:val="00C52A21"/>
    <w:rsid w:val="00C56384"/>
    <w:rsid w:val="00C62FE5"/>
    <w:rsid w:val="00C66CC9"/>
    <w:rsid w:val="00C868C8"/>
    <w:rsid w:val="00C90F1D"/>
    <w:rsid w:val="00C945C2"/>
    <w:rsid w:val="00C96D43"/>
    <w:rsid w:val="00C971CA"/>
    <w:rsid w:val="00CA04B7"/>
    <w:rsid w:val="00CB1DC5"/>
    <w:rsid w:val="00CC067E"/>
    <w:rsid w:val="00CC1F23"/>
    <w:rsid w:val="00CD0A4D"/>
    <w:rsid w:val="00CF6325"/>
    <w:rsid w:val="00D06331"/>
    <w:rsid w:val="00D50773"/>
    <w:rsid w:val="00D50B29"/>
    <w:rsid w:val="00D83AD1"/>
    <w:rsid w:val="00D91235"/>
    <w:rsid w:val="00D9150E"/>
    <w:rsid w:val="00D93BF8"/>
    <w:rsid w:val="00DA38BA"/>
    <w:rsid w:val="00DB0D1A"/>
    <w:rsid w:val="00DC0FDD"/>
    <w:rsid w:val="00DC6CDE"/>
    <w:rsid w:val="00E523A5"/>
    <w:rsid w:val="00E56C33"/>
    <w:rsid w:val="00E95506"/>
    <w:rsid w:val="00EB6889"/>
    <w:rsid w:val="00EC550D"/>
    <w:rsid w:val="00EC670B"/>
    <w:rsid w:val="00EE2C0F"/>
    <w:rsid w:val="00F13AC2"/>
    <w:rsid w:val="00F177C8"/>
    <w:rsid w:val="00F45524"/>
    <w:rsid w:val="00F73336"/>
    <w:rsid w:val="00F80344"/>
    <w:rsid w:val="00F97C7F"/>
    <w:rsid w:val="00FA466E"/>
    <w:rsid w:val="00FA6DD0"/>
    <w:rsid w:val="00FC31BE"/>
    <w:rsid w:val="00FC3866"/>
    <w:rsid w:val="00FC4AAB"/>
    <w:rsid w:val="00FD6F7F"/>
    <w:rsid w:val="2D30427A"/>
    <w:rsid w:val="465541C4"/>
    <w:rsid w:val="4DEBB2DC"/>
    <w:rsid w:val="5934A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39864"/>
  <w15:chartTrackingRefBased/>
  <w15:docId w15:val="{75D464EF-2289-45C5-AA24-558C70BEF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0428A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25DC"/>
  </w:style>
  <w:style w:type="paragraph" w:styleId="Footer">
    <w:name w:val="footer"/>
    <w:basedOn w:val="Normal"/>
    <w:link w:val="FooterCh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E25DC"/>
  </w:style>
  <w:style w:type="paragraph" w:styleId="BodyText">
    <w:name w:val="Body Text"/>
    <w:basedOn w:val="Normal"/>
    <w:link w:val="BodyTextChar"/>
    <w:uiPriority w:val="1"/>
    <w:qFormat/>
    <w:rsid w:val="001011A7"/>
    <w:pPr>
      <w:widowControl w:val="0"/>
      <w:autoSpaceDE w:val="0"/>
      <w:autoSpaceDN w:val="0"/>
      <w:spacing w:after="0" w:line="240" w:lineRule="auto"/>
    </w:pPr>
    <w:rPr>
      <w:rFonts w:ascii="Tahoma" w:hAnsi="Tahoma" w:eastAsia="Tahoma" w:cs="Tahoma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uiPriority w:val="1"/>
    <w:rsid w:val="001011A7"/>
    <w:rPr>
      <w:rFonts w:ascii="Tahoma" w:hAnsi="Tahoma" w:eastAsia="Tahoma" w:cs="Tahoma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7B2C9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B2C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C386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264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4B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644B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4B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644BC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4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644BC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6C67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466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23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28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34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3362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228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405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816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476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9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4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5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4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55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422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04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844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666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60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170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5750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62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9829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6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908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23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7961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937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4196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352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899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34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622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3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87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6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63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46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0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309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469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6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876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2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10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2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766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68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36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71063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177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9837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0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640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8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8684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101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837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44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489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9245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826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833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71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169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98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76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055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128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198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7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1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scientificamerican.com/article/understanding-the-real-innovation-behind-the-iphone/" TargetMode="External" Id="rId8" /><Relationship Type="http://schemas.openxmlformats.org/officeDocument/2006/relationships/hyperlink" Target="https://www.adelaide.edu.au/writingcentre/sites/default/files/docs/learningguide-mindmapping.pdf" TargetMode="External" Id="rId13" /><Relationship Type="http://schemas.openxmlformats.org/officeDocument/2006/relationships/footer" Target="footer1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s://www.mindtools.com/acv0de1/brainstorming" TargetMode="External" Id="rId12" /><Relationship Type="http://schemas.openxmlformats.org/officeDocument/2006/relationships/header" Target="header1.xml" Id="rId17" /><Relationship Type="http://schemas.openxmlformats.org/officeDocument/2006/relationships/numbering" Target="numbering.xml" Id="rId2" /><Relationship Type="http://schemas.openxmlformats.org/officeDocument/2006/relationships/hyperlink" Target="https://effectiviology.com/reflective-learning/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le-vpn.com/netflix-10-innovations-changed-world/" TargetMode="External" Id="rId11" /><Relationship Type="http://schemas.openxmlformats.org/officeDocument/2006/relationships/webSettings" Target="webSettings.xml" Id="rId5" /><Relationship Type="http://schemas.openxmlformats.org/officeDocument/2006/relationships/hyperlink" Target="https://asana.com/it/resources/convergent-vs-divergent" TargetMode="External" Id="rId15" /><Relationship Type="http://schemas.openxmlformats.org/officeDocument/2006/relationships/hyperlink" Target="https://www.aurumbureau.com/how-tesla-became-the-most-innovative-company-in-the-world/" TargetMode="External" Id="rId10" /><Relationship Type="http://schemas.openxmlformats.org/officeDocument/2006/relationships/fontTable" Target="fontTable.xml" Id="rId19" /><Relationship Type="http://schemas.openxmlformats.org/officeDocument/2006/relationships/settings" Target="settings.xml" Id="rId4" /><Relationship Type="http://schemas.openxmlformats.org/officeDocument/2006/relationships/hyperlink" Target="https://www.braineet.com/blog/amazon-innovation-culture" TargetMode="External" Id="rId9" /><Relationship Type="http://schemas.openxmlformats.org/officeDocument/2006/relationships/hyperlink" Target="https://www.designuni.eu/challenging-assumptions/" TargetMode="Externa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5A1E2-240F-46C2-BEA8-1400433DF54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ser</dc:creator>
  <keywords/>
  <dc:description/>
  <lastModifiedBy>Katarína Gavalcová</lastModifiedBy>
  <revision>137</revision>
  <dcterms:created xsi:type="dcterms:W3CDTF">2023-01-28T18:36:00.0000000Z</dcterms:created>
  <dcterms:modified xsi:type="dcterms:W3CDTF">2023-04-19T09:41:40.6362350Z</dcterms:modified>
</coreProperties>
</file>